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2A4E5A" w:rsidR="0018716D" w:rsidP="009333CD" w:rsidRDefault="00BA68CD" w14:paraId="24815FD4" w14:textId="77777777">
      <w:pPr>
        <w:spacing w:after="120"/>
        <w:jc w:val="center"/>
        <w:rPr>
          <w:sz w:val="28"/>
          <w:szCs w:val="28"/>
        </w:rPr>
      </w:pPr>
      <w:r w:rsidRPr="00BA68CD">
        <w:rPr>
          <w:sz w:val="28"/>
          <w:szCs w:val="28"/>
        </w:rPr>
        <w:t>Uniwersytet WSB Merito w Poznaniu</w:t>
      </w:r>
    </w:p>
    <w:p w:rsidRPr="002A4E5A" w:rsidR="0018716D" w:rsidP="009333CD" w:rsidRDefault="0018716D" w14:paraId="414016BA" w14:textId="77777777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:rsidR="0018716D" w:rsidP="009333CD" w:rsidRDefault="0018716D" w14:paraId="34E13BEE" w14:textId="43F7AB2A">
      <w:pPr>
        <w:spacing w:after="120"/>
        <w:jc w:val="center"/>
        <w:rPr>
          <w:sz w:val="28"/>
          <w:szCs w:val="28"/>
        </w:rPr>
      </w:pPr>
      <w:r w:rsidRPr="017DCD37">
        <w:rPr>
          <w:sz w:val="28"/>
          <w:szCs w:val="28"/>
        </w:rPr>
        <w:t xml:space="preserve">Studia </w:t>
      </w:r>
      <w:r w:rsidRPr="017DCD37" w:rsidR="4D41F3B8">
        <w:rPr>
          <w:sz w:val="28"/>
          <w:szCs w:val="28"/>
        </w:rPr>
        <w:t>nie</w:t>
      </w:r>
      <w:r w:rsidRPr="017DCD37">
        <w:rPr>
          <w:sz w:val="28"/>
          <w:szCs w:val="28"/>
        </w:rPr>
        <w:t>stacjonarne I s</w:t>
      </w:r>
      <w:r w:rsidRPr="017DCD37" w:rsidR="007C74F1">
        <w:rPr>
          <w:sz w:val="28"/>
          <w:szCs w:val="28"/>
        </w:rPr>
        <w:t>topnia – Informatyka</w:t>
      </w:r>
    </w:p>
    <w:p w:rsidR="0018716D" w:rsidP="0018716D" w:rsidRDefault="0018716D" w14:paraId="672A6659" w14:textId="77777777">
      <w:pPr>
        <w:jc w:val="center"/>
        <w:rPr>
          <w:sz w:val="28"/>
          <w:szCs w:val="28"/>
        </w:rPr>
      </w:pPr>
    </w:p>
    <w:p w:rsidR="007365B0" w:rsidP="00C96C5F" w:rsidRDefault="007365B0" w14:paraId="6A05A809" w14:textId="19F79AC2">
      <w:pPr>
        <w:rPr>
          <w:sz w:val="28"/>
          <w:szCs w:val="28"/>
        </w:rPr>
      </w:pPr>
    </w:p>
    <w:p w:rsidR="0018716D" w:rsidP="017DCD37" w:rsidRDefault="0018716D" w14:paraId="0BDA1935" w14:textId="18277B60">
      <w:pPr>
        <w:tabs>
          <w:tab w:val="left" w:pos="1701"/>
        </w:tabs>
        <w:rPr>
          <w:b/>
          <w:bCs/>
          <w:sz w:val="28"/>
          <w:szCs w:val="28"/>
        </w:rPr>
      </w:pPr>
      <w:r w:rsidRPr="017DCD37">
        <w:rPr>
          <w:sz w:val="28"/>
          <w:szCs w:val="28"/>
        </w:rPr>
        <w:t xml:space="preserve">Przedmiot: </w:t>
      </w:r>
      <w:r>
        <w:tab/>
      </w:r>
      <w:r w:rsidRPr="017DCD37" w:rsidR="00757889">
        <w:rPr>
          <w:b/>
          <w:bCs/>
          <w:sz w:val="28"/>
          <w:szCs w:val="28"/>
        </w:rPr>
        <w:t>P</w:t>
      </w:r>
      <w:r w:rsidRPr="017DCD37" w:rsidR="105D20CC">
        <w:rPr>
          <w:b/>
          <w:bCs/>
          <w:sz w:val="28"/>
          <w:szCs w:val="28"/>
        </w:rPr>
        <w:t>rogramowanie zaawansowane</w:t>
      </w:r>
    </w:p>
    <w:p w:rsidR="00574D29" w:rsidP="017DCD37" w:rsidRDefault="00574D29" w14:paraId="3F37BA8B" w14:textId="259EE65F">
      <w:pPr>
        <w:tabs>
          <w:tab w:val="left" w:pos="1701"/>
        </w:tabs>
        <w:rPr>
          <w:b/>
          <w:bCs/>
          <w:sz w:val="28"/>
          <w:szCs w:val="28"/>
        </w:rPr>
      </w:pPr>
      <w:r w:rsidRPr="017DCD37">
        <w:rPr>
          <w:sz w:val="28"/>
          <w:szCs w:val="28"/>
        </w:rPr>
        <w:t>Grupa:</w:t>
      </w:r>
      <w:r w:rsidR="00A136C1">
        <w:tab/>
      </w:r>
      <w:r w:rsidRPr="017DCD37" w:rsidR="00A136C1">
        <w:rPr>
          <w:b/>
          <w:bCs/>
          <w:color w:val="FF0000"/>
          <w:sz w:val="28"/>
          <w:szCs w:val="28"/>
        </w:rPr>
        <w:t xml:space="preserve"> </w:t>
      </w:r>
      <w:r w:rsidRPr="017DCD37" w:rsidR="20E884E2">
        <w:rPr>
          <w:b/>
          <w:bCs/>
          <w:sz w:val="28"/>
          <w:szCs w:val="28"/>
        </w:rPr>
        <w:t>K32 W09</w:t>
      </w:r>
    </w:p>
    <w:p w:rsidR="00574D29" w:rsidP="009444DC" w:rsidRDefault="00A136C1" w14:paraId="136093E6" w14:textId="341EF0CB">
      <w:pPr>
        <w:tabs>
          <w:tab w:val="left" w:pos="1701"/>
        </w:tabs>
        <w:rPr>
          <w:sz w:val="28"/>
          <w:szCs w:val="28"/>
        </w:rPr>
      </w:pPr>
      <w:r w:rsidRPr="017DCD37">
        <w:rPr>
          <w:sz w:val="28"/>
          <w:szCs w:val="28"/>
        </w:rPr>
        <w:t>Rok akad.:</w:t>
      </w:r>
      <w:r>
        <w:tab/>
      </w:r>
      <w:r w:rsidRPr="017DCD37" w:rsidR="00721962">
        <w:rPr>
          <w:b/>
          <w:bCs/>
          <w:sz w:val="28"/>
          <w:szCs w:val="28"/>
        </w:rPr>
        <w:t>202</w:t>
      </w:r>
      <w:r w:rsidRPr="017DCD37" w:rsidR="7ED6B8C9">
        <w:rPr>
          <w:b/>
          <w:bCs/>
          <w:sz w:val="28"/>
          <w:szCs w:val="28"/>
        </w:rPr>
        <w:t>4</w:t>
      </w:r>
      <w:r w:rsidRPr="017DCD37" w:rsidR="00721962">
        <w:rPr>
          <w:b/>
          <w:bCs/>
          <w:sz w:val="28"/>
          <w:szCs w:val="28"/>
        </w:rPr>
        <w:t>/202</w:t>
      </w:r>
      <w:r w:rsidRPr="017DCD37" w:rsidR="79514163">
        <w:rPr>
          <w:b/>
          <w:bCs/>
          <w:sz w:val="28"/>
          <w:szCs w:val="28"/>
        </w:rPr>
        <w:t>5</w:t>
      </w:r>
    </w:p>
    <w:p w:rsidR="0018716D" w:rsidP="009444DC" w:rsidRDefault="0018716D" w14:paraId="0222278E" w14:textId="30E33DA3">
      <w:pPr>
        <w:tabs>
          <w:tab w:val="left" w:pos="1701"/>
        </w:tabs>
        <w:rPr>
          <w:sz w:val="28"/>
          <w:szCs w:val="28"/>
        </w:rPr>
      </w:pPr>
      <w:r w:rsidRPr="0D730FA1" w:rsidR="0018716D">
        <w:rPr>
          <w:sz w:val="28"/>
          <w:szCs w:val="28"/>
        </w:rPr>
        <w:t xml:space="preserve">Prowadzący: </w:t>
      </w:r>
      <w:r>
        <w:tab/>
      </w:r>
      <w:r w:rsidRPr="0D730FA1" w:rsidR="323349C1">
        <w:rPr>
          <w:sz w:val="28"/>
          <w:szCs w:val="28"/>
        </w:rPr>
        <w:t>dr Paweł Płaczek</w:t>
      </w:r>
    </w:p>
    <w:p w:rsidR="0018716D" w:rsidP="0018716D" w:rsidRDefault="0018716D" w14:paraId="41C8F396" w14:textId="77777777">
      <w:pPr>
        <w:jc w:val="center"/>
        <w:rPr>
          <w:sz w:val="28"/>
          <w:szCs w:val="28"/>
        </w:rPr>
      </w:pPr>
    </w:p>
    <w:p w:rsidR="323349C1" w:rsidP="017DCD37" w:rsidRDefault="323349C1" w14:paraId="7BA0FFEF" w14:textId="46F3FD42">
      <w:pPr>
        <w:jc w:val="center"/>
        <w:rPr>
          <w:b/>
          <w:bCs/>
          <w:sz w:val="36"/>
          <w:szCs w:val="36"/>
        </w:rPr>
      </w:pPr>
      <w:r w:rsidRPr="017DCD37">
        <w:rPr>
          <w:b/>
          <w:bCs/>
          <w:sz w:val="36"/>
          <w:szCs w:val="36"/>
        </w:rPr>
        <w:t>Planowanie grafiku ekipy sprzątającej</w:t>
      </w:r>
    </w:p>
    <w:p w:rsidR="323349C1" w:rsidP="017DCD37" w:rsidRDefault="323349C1" w14:paraId="7EEC2F8B" w14:textId="5EF1A748">
      <w:pPr>
        <w:rPr>
          <w:b/>
          <w:bCs/>
          <w:sz w:val="28"/>
          <w:szCs w:val="28"/>
        </w:rPr>
      </w:pPr>
      <w:r w:rsidRPr="017DCD37">
        <w:rPr>
          <w:b/>
          <w:bCs/>
          <w:sz w:val="28"/>
          <w:szCs w:val="28"/>
        </w:rPr>
        <w:t>Opis projektu</w:t>
      </w:r>
    </w:p>
    <w:p w:rsidR="7B7AAC7C" w:rsidP="5157D455" w:rsidRDefault="7B7AAC7C" w14:paraId="7C09AA35" w14:textId="6A4FB628">
      <w:pPr>
        <w:ind w:firstLine="708"/>
        <w:rPr>
          <w:sz w:val="24"/>
          <w:szCs w:val="24"/>
        </w:rPr>
      </w:pPr>
      <w:r w:rsidRPr="5157D455" w:rsidR="3091BEC2">
        <w:rPr>
          <w:sz w:val="24"/>
          <w:szCs w:val="24"/>
        </w:rPr>
        <w:t xml:space="preserve">Program służy do zarządzania </w:t>
      </w:r>
      <w:r w:rsidRPr="5157D455" w:rsidR="3091BEC2">
        <w:rPr>
          <w:sz w:val="24"/>
          <w:szCs w:val="24"/>
        </w:rPr>
        <w:t>grafikam</w:t>
      </w:r>
      <w:r w:rsidRPr="5157D455" w:rsidR="475A7AAF">
        <w:rPr>
          <w:sz w:val="24"/>
          <w:szCs w:val="24"/>
        </w:rPr>
        <w:t>i</w:t>
      </w:r>
      <w:r w:rsidRPr="5157D455" w:rsidR="3091BEC2">
        <w:rPr>
          <w:sz w:val="24"/>
          <w:szCs w:val="24"/>
        </w:rPr>
        <w:t xml:space="preserve"> osób sprzątających.</w:t>
      </w:r>
      <w:r w:rsidRPr="5157D455" w:rsidR="7CB808B0">
        <w:rPr>
          <w:sz w:val="24"/>
          <w:szCs w:val="24"/>
        </w:rPr>
        <w:t xml:space="preserve"> </w:t>
      </w:r>
      <w:r w:rsidRPr="5157D455" w:rsidR="4AF7239D">
        <w:rPr>
          <w:sz w:val="24"/>
          <w:szCs w:val="24"/>
        </w:rPr>
        <w:t>Projekt umożliwi rejestrację dwóch typów użytkowników: administratora i użytkownika. Administrator ma pełny dostęp do wszystkich lokalizacji</w:t>
      </w:r>
      <w:r w:rsidRPr="5157D455" w:rsidR="50787FF3">
        <w:rPr>
          <w:sz w:val="24"/>
          <w:szCs w:val="24"/>
        </w:rPr>
        <w:t xml:space="preserve"> i</w:t>
      </w:r>
      <w:r w:rsidRPr="5157D455" w:rsidR="4AF7239D">
        <w:rPr>
          <w:sz w:val="24"/>
          <w:szCs w:val="24"/>
        </w:rPr>
        <w:t xml:space="preserve"> pracowników. Użytkownik otrzymuje dostęp wyłącznie do przypisanych mu lokalizacji, którymi może </w:t>
      </w:r>
      <w:r w:rsidRPr="5157D455" w:rsidR="255EF2AD">
        <w:rPr>
          <w:sz w:val="24"/>
          <w:szCs w:val="24"/>
        </w:rPr>
        <w:t xml:space="preserve">zarządzać. </w:t>
      </w:r>
      <w:r w:rsidRPr="5157D455" w:rsidR="255EF2AD">
        <w:rPr>
          <w:sz w:val="24"/>
          <w:szCs w:val="24"/>
        </w:rPr>
        <w:t>Każda lokalizacja ma przypisanych pracowników, którzy są przydzielani do grafiku sprzątania.</w:t>
      </w:r>
    </w:p>
    <w:p w:rsidR="7B7AAC7C" w:rsidP="5157D455" w:rsidRDefault="7B7AAC7C" w14:paraId="73F4959E" w14:textId="1749715B">
      <w:pPr>
        <w:ind w:firstLine="0"/>
        <w:rPr>
          <w:b w:val="1"/>
          <w:bCs w:val="1"/>
          <w:sz w:val="28"/>
          <w:szCs w:val="28"/>
        </w:rPr>
      </w:pPr>
      <w:r w:rsidRPr="5157D455" w:rsidR="46F4F75A">
        <w:rPr>
          <w:b w:val="1"/>
          <w:bCs w:val="1"/>
          <w:sz w:val="28"/>
          <w:szCs w:val="28"/>
        </w:rPr>
        <w:t>Autorzy:</w:t>
      </w:r>
    </w:p>
    <w:p w:rsidR="7B7AAC7C" w:rsidP="0D730FA1" w:rsidRDefault="7B7AAC7C" w14:paraId="01211781" w14:textId="5982396B">
      <w:pPr>
        <w:rPr>
          <w:sz w:val="24"/>
          <w:szCs w:val="24"/>
        </w:rPr>
      </w:pPr>
      <w:r w:rsidRPr="0D730FA1" w:rsidR="7B7AAC7C">
        <w:rPr>
          <w:sz w:val="24"/>
          <w:szCs w:val="24"/>
        </w:rPr>
        <w:t>-Adam Orzechowski</w:t>
      </w:r>
    </w:p>
    <w:p w:rsidR="46F4F75A" w:rsidP="5157D455" w:rsidRDefault="46F4F75A" w14:paraId="69411340" w14:textId="0C7BB77A">
      <w:pPr>
        <w:rPr>
          <w:sz w:val="24"/>
          <w:szCs w:val="24"/>
        </w:rPr>
      </w:pPr>
      <w:r w:rsidRPr="5157D455" w:rsidR="46F4F75A">
        <w:rPr>
          <w:sz w:val="24"/>
          <w:szCs w:val="24"/>
        </w:rPr>
        <w:t xml:space="preserve">-Krzysztof </w:t>
      </w:r>
      <w:r w:rsidRPr="5157D455" w:rsidR="46F4F75A">
        <w:rPr>
          <w:sz w:val="24"/>
          <w:szCs w:val="24"/>
        </w:rPr>
        <w:t>Oziembłowski</w:t>
      </w:r>
    </w:p>
    <w:p w:rsidR="1411F9C4" w:rsidP="0D730FA1" w:rsidRDefault="1411F9C4" w14:paraId="7124B4CA" w14:textId="4B36ED20">
      <w:pPr>
        <w:ind w:firstLine="0"/>
        <w:rPr>
          <w:b w:val="1"/>
          <w:bCs w:val="1"/>
          <w:sz w:val="28"/>
          <w:szCs w:val="28"/>
        </w:rPr>
      </w:pPr>
      <w:r w:rsidRPr="0D730FA1" w:rsidR="1411F9C4">
        <w:rPr>
          <w:b w:val="1"/>
          <w:bCs w:val="1"/>
          <w:sz w:val="28"/>
          <w:szCs w:val="28"/>
        </w:rPr>
        <w:t>Specyfikacja Wykorzystanych technologii</w:t>
      </w:r>
    </w:p>
    <w:p w:rsidR="5F5974F2" w:rsidP="0D730FA1" w:rsidRDefault="5F5974F2" w14:paraId="65649A3C" w14:textId="296FEA1D">
      <w:pPr>
        <w:ind w:firstLine="708"/>
        <w:rPr>
          <w:sz w:val="24"/>
          <w:szCs w:val="24"/>
        </w:rPr>
      </w:pPr>
      <w:r w:rsidRPr="0D730FA1" w:rsidR="5F5974F2">
        <w:rPr>
          <w:b w:val="1"/>
          <w:bCs w:val="1"/>
          <w:sz w:val="24"/>
          <w:szCs w:val="24"/>
        </w:rPr>
        <w:t>HTTPS</w:t>
      </w:r>
      <w:r w:rsidRPr="0D730FA1" w:rsidR="5F5974F2">
        <w:rPr>
          <w:sz w:val="24"/>
          <w:szCs w:val="24"/>
        </w:rPr>
        <w:t>- Protokó</w:t>
      </w:r>
      <w:r w:rsidRPr="0D730FA1" w:rsidR="3E717AEA">
        <w:rPr>
          <w:sz w:val="24"/>
          <w:szCs w:val="24"/>
        </w:rPr>
        <w:t>ł</w:t>
      </w:r>
      <w:r w:rsidRPr="0D730FA1" w:rsidR="5F5974F2">
        <w:rPr>
          <w:sz w:val="24"/>
          <w:szCs w:val="24"/>
        </w:rPr>
        <w:t xml:space="preserve"> komunikacyjny używany w sieci do bezpiecznego przesyłania danych. Wykorzystuje TLS do szyfrowania informacji między klientem a serwerem, zapewniając poufność, </w:t>
      </w:r>
      <w:r w:rsidRPr="0D730FA1" w:rsidR="18D6695D">
        <w:rPr>
          <w:sz w:val="24"/>
          <w:szCs w:val="24"/>
        </w:rPr>
        <w:t>integralność i autentyczność danych. Używany przede wszystkim w aplikacjach internetowych do ochrony prywatnych informacji użytkowników</w:t>
      </w:r>
      <w:r w:rsidRPr="0D730FA1" w:rsidR="2DD75A6C">
        <w:rPr>
          <w:sz w:val="24"/>
          <w:szCs w:val="24"/>
        </w:rPr>
        <w:t>.</w:t>
      </w:r>
    </w:p>
    <w:p w:rsidR="347D0DB2" w:rsidP="0D730FA1" w:rsidRDefault="347D0DB2" w14:paraId="588140D5" w14:textId="08338E8A">
      <w:pPr>
        <w:ind w:firstLine="708"/>
        <w:rPr>
          <w:sz w:val="24"/>
          <w:szCs w:val="24"/>
        </w:rPr>
      </w:pPr>
      <w:r w:rsidRPr="021AB7BD" w:rsidR="347D0DB2">
        <w:rPr>
          <w:b w:val="1"/>
          <w:bCs w:val="1"/>
          <w:sz w:val="24"/>
          <w:szCs w:val="24"/>
        </w:rPr>
        <w:t>SQLite</w:t>
      </w:r>
      <w:r w:rsidRPr="021AB7BD" w:rsidR="347D0DB2">
        <w:rPr>
          <w:sz w:val="24"/>
          <w:szCs w:val="24"/>
        </w:rPr>
        <w:t xml:space="preserve">- Lekka, wbudowana baza danych SQL, która przechowuje dane w pojedynczym pliku na dysku. Nie wymaga osobnego </w:t>
      </w:r>
      <w:r w:rsidRPr="021AB7BD" w:rsidR="347D0DB2">
        <w:rPr>
          <w:sz w:val="24"/>
          <w:szCs w:val="24"/>
        </w:rPr>
        <w:t>serwera</w:t>
      </w:r>
      <w:r w:rsidRPr="021AB7BD" w:rsidR="347D0DB2">
        <w:rPr>
          <w:sz w:val="24"/>
          <w:szCs w:val="24"/>
        </w:rPr>
        <w:t xml:space="preserve"> co czyni ją idealnym rozwiązaniem dla aplikacji o niskiej skali lub lokalnych zastosowań</w:t>
      </w:r>
      <w:r w:rsidRPr="021AB7BD" w:rsidR="07D4E857">
        <w:rPr>
          <w:sz w:val="24"/>
          <w:szCs w:val="24"/>
        </w:rPr>
        <w:t xml:space="preserve">. </w:t>
      </w:r>
      <w:r w:rsidRPr="021AB7BD" w:rsidR="07D4E857">
        <w:rPr>
          <w:sz w:val="24"/>
          <w:szCs w:val="24"/>
        </w:rPr>
        <w:t>SQLite</w:t>
      </w:r>
      <w:r w:rsidRPr="021AB7BD" w:rsidR="07D4E857">
        <w:rPr>
          <w:sz w:val="24"/>
          <w:szCs w:val="24"/>
        </w:rPr>
        <w:t xml:space="preserve"> obsługuje standard SQL, ale ma ograniczenia w porównaniu do systemów zarządzania bazami danych takich jak MySQL czy </w:t>
      </w:r>
      <w:r w:rsidRPr="021AB7BD" w:rsidR="07D4E857">
        <w:rPr>
          <w:sz w:val="24"/>
          <w:szCs w:val="24"/>
        </w:rPr>
        <w:t>PostgreSQL</w:t>
      </w:r>
      <w:r w:rsidRPr="021AB7BD" w:rsidR="07D4E857">
        <w:rPr>
          <w:sz w:val="24"/>
          <w:szCs w:val="24"/>
        </w:rPr>
        <w:t>.</w:t>
      </w:r>
    </w:p>
    <w:p w:rsidR="6AF092C2" w:rsidP="0D730FA1" w:rsidRDefault="6AF092C2" w14:paraId="64A5E879" w14:textId="106315AA">
      <w:pPr>
        <w:ind w:firstLine="708"/>
        <w:rPr>
          <w:b w:val="0"/>
          <w:bCs w:val="0"/>
          <w:sz w:val="24"/>
          <w:szCs w:val="24"/>
        </w:rPr>
      </w:pPr>
      <w:r w:rsidRPr="021AB7BD" w:rsidR="6AF092C2">
        <w:rPr>
          <w:b w:val="1"/>
          <w:bCs w:val="1"/>
          <w:sz w:val="24"/>
          <w:szCs w:val="24"/>
        </w:rPr>
        <w:t>.NET 8.0-</w:t>
      </w:r>
      <w:r w:rsidRPr="021AB7BD" w:rsidR="020547B9">
        <w:rPr>
          <w:b w:val="1"/>
          <w:bCs w:val="1"/>
          <w:sz w:val="24"/>
          <w:szCs w:val="24"/>
        </w:rPr>
        <w:t xml:space="preserve"> </w:t>
      </w:r>
      <w:r w:rsidRPr="021AB7BD" w:rsidR="020547B9">
        <w:rPr>
          <w:b w:val="0"/>
          <w:bCs w:val="0"/>
          <w:sz w:val="24"/>
          <w:szCs w:val="24"/>
        </w:rPr>
        <w:t xml:space="preserve">najnowsza wersja platformy .NET firmy </w:t>
      </w:r>
      <w:r w:rsidRPr="021AB7BD" w:rsidR="020547B9">
        <w:rPr>
          <w:b w:val="0"/>
          <w:bCs w:val="0"/>
          <w:sz w:val="24"/>
          <w:szCs w:val="24"/>
        </w:rPr>
        <w:t>Microsoft,</w:t>
      </w:r>
      <w:r w:rsidRPr="021AB7BD" w:rsidR="020547B9">
        <w:rPr>
          <w:b w:val="0"/>
          <w:bCs w:val="0"/>
          <w:sz w:val="24"/>
          <w:szCs w:val="24"/>
        </w:rPr>
        <w:t xml:space="preserve"> która umożliwia budowanie aplikacj</w:t>
      </w:r>
      <w:r w:rsidRPr="021AB7BD" w:rsidR="32FA48C0">
        <w:rPr>
          <w:b w:val="0"/>
          <w:bCs w:val="0"/>
          <w:sz w:val="24"/>
          <w:szCs w:val="24"/>
        </w:rPr>
        <w:t xml:space="preserve">i wieloplatformowych (webowych, mobilnych, desktopowych, </w:t>
      </w:r>
      <w:r w:rsidRPr="021AB7BD" w:rsidR="32FA48C0">
        <w:rPr>
          <w:b w:val="0"/>
          <w:bCs w:val="0"/>
          <w:sz w:val="24"/>
          <w:szCs w:val="24"/>
        </w:rPr>
        <w:t>IoT</w:t>
      </w:r>
      <w:r w:rsidRPr="021AB7BD" w:rsidR="32FA48C0">
        <w:rPr>
          <w:b w:val="0"/>
          <w:bCs w:val="0"/>
          <w:sz w:val="24"/>
          <w:szCs w:val="24"/>
        </w:rPr>
        <w:t xml:space="preserve">) Oferuje wydajność, bezpieczeństwo i </w:t>
      </w:r>
      <w:r w:rsidRPr="021AB7BD" w:rsidR="32FA48C0">
        <w:rPr>
          <w:b w:val="0"/>
          <w:bCs w:val="0"/>
          <w:sz w:val="24"/>
          <w:szCs w:val="24"/>
        </w:rPr>
        <w:t>narzędz</w:t>
      </w:r>
      <w:r w:rsidRPr="021AB7BD" w:rsidR="44187AA1">
        <w:rPr>
          <w:b w:val="0"/>
          <w:bCs w:val="0"/>
          <w:sz w:val="24"/>
          <w:szCs w:val="24"/>
        </w:rPr>
        <w:t>i</w:t>
      </w:r>
      <w:r w:rsidRPr="021AB7BD" w:rsidR="32FA48C0">
        <w:rPr>
          <w:b w:val="0"/>
          <w:bCs w:val="0"/>
          <w:sz w:val="24"/>
          <w:szCs w:val="24"/>
        </w:rPr>
        <w:t>a</w:t>
      </w:r>
      <w:r w:rsidRPr="021AB7BD" w:rsidR="32FA48C0">
        <w:rPr>
          <w:b w:val="0"/>
          <w:bCs w:val="0"/>
          <w:sz w:val="24"/>
          <w:szCs w:val="24"/>
        </w:rPr>
        <w:t xml:space="preserve"> do nowoczesnych technologii, takich jak sztuczna inteligencja i </w:t>
      </w:r>
      <w:r w:rsidRPr="021AB7BD" w:rsidR="32FA48C0">
        <w:rPr>
          <w:b w:val="0"/>
          <w:bCs w:val="0"/>
          <w:sz w:val="24"/>
          <w:szCs w:val="24"/>
        </w:rPr>
        <w:t>mikroserwisy</w:t>
      </w:r>
      <w:r w:rsidRPr="021AB7BD" w:rsidR="32FA48C0">
        <w:rPr>
          <w:b w:val="0"/>
          <w:bCs w:val="0"/>
          <w:sz w:val="24"/>
          <w:szCs w:val="24"/>
        </w:rPr>
        <w:t>. Wersja 8.0 wprowadza usprawnieni</w:t>
      </w:r>
      <w:r w:rsidRPr="021AB7BD" w:rsidR="63A40CA6">
        <w:rPr>
          <w:b w:val="0"/>
          <w:bCs w:val="0"/>
          <w:sz w:val="24"/>
          <w:szCs w:val="24"/>
        </w:rPr>
        <w:t>a w obsłudze HTTP/3, lepszą integrację z chmurą oraz wsparcie dla innowacyjnych funkcji języka C#.</w:t>
      </w:r>
    </w:p>
    <w:p w:rsidR="63A40CA6" w:rsidP="0D730FA1" w:rsidRDefault="63A40CA6" w14:paraId="2006E343" w14:textId="56A43C03">
      <w:pPr>
        <w:ind w:firstLine="708"/>
        <w:rPr>
          <w:b w:val="0"/>
          <w:bCs w:val="0"/>
          <w:sz w:val="24"/>
          <w:szCs w:val="24"/>
          <w:lang w:val="en-US"/>
        </w:rPr>
      </w:pPr>
      <w:r w:rsidRPr="0D730FA1" w:rsidR="63A40CA6">
        <w:rPr>
          <w:b w:val="1"/>
          <w:bCs w:val="1"/>
          <w:sz w:val="24"/>
          <w:szCs w:val="24"/>
          <w:lang w:val="en-US"/>
        </w:rPr>
        <w:t xml:space="preserve">ASP.NET Core MVC- 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Framework </w:t>
      </w:r>
      <w:r w:rsidRPr="0D730FA1" w:rsidR="63A40CA6">
        <w:rPr>
          <w:b w:val="0"/>
          <w:bCs w:val="0"/>
          <w:sz w:val="24"/>
          <w:szCs w:val="24"/>
          <w:lang w:val="en-US"/>
        </w:rPr>
        <w:t>wchodzący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w </w:t>
      </w:r>
      <w:r w:rsidRPr="0D730FA1" w:rsidR="63A40CA6">
        <w:rPr>
          <w:b w:val="0"/>
          <w:bCs w:val="0"/>
          <w:sz w:val="24"/>
          <w:szCs w:val="24"/>
          <w:lang w:val="en-US"/>
        </w:rPr>
        <w:t>skład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platformy .NET, </w:t>
      </w:r>
      <w:r w:rsidRPr="0D730FA1" w:rsidR="63A40CA6">
        <w:rPr>
          <w:b w:val="0"/>
          <w:bCs w:val="0"/>
          <w:sz w:val="24"/>
          <w:szCs w:val="24"/>
          <w:lang w:val="en-US"/>
        </w:rPr>
        <w:t>używany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do </w:t>
      </w:r>
      <w:r w:rsidRPr="0D730FA1" w:rsidR="63A40CA6">
        <w:rPr>
          <w:b w:val="0"/>
          <w:bCs w:val="0"/>
          <w:sz w:val="24"/>
          <w:szCs w:val="24"/>
          <w:lang w:val="en-US"/>
        </w:rPr>
        <w:t>tworzenia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63A40CA6">
        <w:rPr>
          <w:b w:val="0"/>
          <w:bCs w:val="0"/>
          <w:sz w:val="24"/>
          <w:szCs w:val="24"/>
          <w:lang w:val="en-US"/>
        </w:rPr>
        <w:t>aplikacji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63A40CA6">
        <w:rPr>
          <w:b w:val="0"/>
          <w:bCs w:val="0"/>
          <w:sz w:val="24"/>
          <w:szCs w:val="24"/>
          <w:lang w:val="en-US"/>
        </w:rPr>
        <w:t>internetowych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w </w:t>
      </w:r>
      <w:r w:rsidRPr="0D730FA1" w:rsidR="63A40CA6">
        <w:rPr>
          <w:b w:val="0"/>
          <w:bCs w:val="0"/>
          <w:sz w:val="24"/>
          <w:szCs w:val="24"/>
          <w:lang w:val="en-US"/>
        </w:rPr>
        <w:t>modelu</w:t>
      </w:r>
      <w:r w:rsidRPr="0D730FA1" w:rsidR="63A40CA6">
        <w:rPr>
          <w:b w:val="0"/>
          <w:bCs w:val="0"/>
          <w:sz w:val="24"/>
          <w:szCs w:val="24"/>
          <w:lang w:val="en-US"/>
        </w:rPr>
        <w:t xml:space="preserve"> MVC.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Pozwala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na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tworzenie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dynamicznych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stron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internetowych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i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API, </w:t>
      </w:r>
      <w:r w:rsidRPr="0D730FA1" w:rsidR="4C965FBB">
        <w:rPr>
          <w:b w:val="0"/>
          <w:bCs w:val="0"/>
          <w:sz w:val="24"/>
          <w:szCs w:val="24"/>
          <w:lang w:val="en-US"/>
        </w:rPr>
        <w:t>oddzielająć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logikę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aplikacji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(Model) od </w:t>
      </w:r>
      <w:r w:rsidRPr="0D730FA1" w:rsidR="4C965FBB">
        <w:rPr>
          <w:b w:val="0"/>
          <w:bCs w:val="0"/>
          <w:sz w:val="24"/>
          <w:szCs w:val="24"/>
          <w:lang w:val="en-US"/>
        </w:rPr>
        <w:t>jej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prezentacji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(View) </w:t>
      </w:r>
      <w:r w:rsidRPr="0D730FA1" w:rsidR="4C965FBB">
        <w:rPr>
          <w:b w:val="0"/>
          <w:bCs w:val="0"/>
          <w:sz w:val="24"/>
          <w:szCs w:val="24"/>
          <w:lang w:val="en-US"/>
        </w:rPr>
        <w:t>i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4C965FBB">
        <w:rPr>
          <w:b w:val="0"/>
          <w:bCs w:val="0"/>
          <w:sz w:val="24"/>
          <w:szCs w:val="24"/>
          <w:lang w:val="en-US"/>
        </w:rPr>
        <w:t>kontroli</w:t>
      </w:r>
      <w:r w:rsidRPr="0D730FA1" w:rsidR="4C965FBB">
        <w:rPr>
          <w:b w:val="0"/>
          <w:bCs w:val="0"/>
          <w:sz w:val="24"/>
          <w:szCs w:val="24"/>
          <w:lang w:val="en-US"/>
        </w:rPr>
        <w:t xml:space="preserve"> (Controller)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. ASP.NET Core jest </w:t>
      </w:r>
      <w:r w:rsidRPr="0D730FA1" w:rsidR="1D7E1F8F">
        <w:rPr>
          <w:b w:val="0"/>
          <w:bCs w:val="0"/>
          <w:sz w:val="24"/>
          <w:szCs w:val="24"/>
          <w:lang w:val="en-US"/>
        </w:rPr>
        <w:t>wieloplatformowy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, </w:t>
      </w:r>
      <w:r w:rsidRPr="0D730FA1" w:rsidR="1D7E1F8F">
        <w:rPr>
          <w:b w:val="0"/>
          <w:bCs w:val="0"/>
          <w:sz w:val="24"/>
          <w:szCs w:val="24"/>
          <w:lang w:val="en-US"/>
        </w:rPr>
        <w:t>lekki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i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zoptymalizowany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pod </w:t>
      </w:r>
      <w:r w:rsidRPr="0D730FA1" w:rsidR="1D7E1F8F">
        <w:rPr>
          <w:b w:val="0"/>
          <w:bCs w:val="0"/>
          <w:sz w:val="24"/>
          <w:szCs w:val="24"/>
          <w:lang w:val="en-US"/>
        </w:rPr>
        <w:t>kątem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wydajnoś</w:t>
      </w:r>
      <w:r w:rsidRPr="0D730FA1" w:rsidR="4AEF4A43">
        <w:rPr>
          <w:b w:val="0"/>
          <w:bCs w:val="0"/>
          <w:sz w:val="24"/>
          <w:szCs w:val="24"/>
          <w:lang w:val="en-US"/>
        </w:rPr>
        <w:t>c</w:t>
      </w:r>
      <w:r w:rsidRPr="0D730FA1" w:rsidR="1D7E1F8F">
        <w:rPr>
          <w:b w:val="0"/>
          <w:bCs w:val="0"/>
          <w:sz w:val="24"/>
          <w:szCs w:val="24"/>
          <w:lang w:val="en-US"/>
        </w:rPr>
        <w:t>i</w:t>
      </w:r>
      <w:r w:rsidRPr="0D730FA1" w:rsidR="52A03899">
        <w:rPr>
          <w:b w:val="0"/>
          <w:bCs w:val="0"/>
          <w:sz w:val="24"/>
          <w:szCs w:val="24"/>
          <w:lang w:val="en-US"/>
        </w:rPr>
        <w:t>.</w:t>
      </w:r>
    </w:p>
    <w:p w:rsidR="1D7E1F8F" w:rsidP="0D730FA1" w:rsidRDefault="1D7E1F8F" w14:paraId="289EB5F6" w14:textId="3C4C3FB0">
      <w:pPr>
        <w:ind w:firstLine="708"/>
        <w:rPr>
          <w:b w:val="0"/>
          <w:bCs w:val="0"/>
          <w:sz w:val="24"/>
          <w:szCs w:val="24"/>
          <w:lang w:val="en-US"/>
        </w:rPr>
      </w:pPr>
      <w:r w:rsidRPr="0D730FA1" w:rsidR="1D7E1F8F">
        <w:rPr>
          <w:b w:val="1"/>
          <w:bCs w:val="1"/>
          <w:sz w:val="24"/>
          <w:szCs w:val="24"/>
          <w:lang w:val="en-US"/>
        </w:rPr>
        <w:t>Entity Framework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- </w:t>
      </w:r>
      <w:r w:rsidRPr="0D730FA1" w:rsidR="1D7E1F8F">
        <w:rPr>
          <w:b w:val="0"/>
          <w:bCs w:val="0"/>
          <w:sz w:val="24"/>
          <w:szCs w:val="24"/>
          <w:lang w:val="en-US"/>
        </w:rPr>
        <w:t>Biblioteka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ORM </w:t>
      </w:r>
      <w:r w:rsidRPr="0D730FA1" w:rsidR="1D7E1F8F">
        <w:rPr>
          <w:b w:val="0"/>
          <w:bCs w:val="0"/>
          <w:sz w:val="24"/>
          <w:szCs w:val="24"/>
          <w:lang w:val="en-US"/>
        </w:rPr>
        <w:t>dla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platformy .NET, </w:t>
      </w:r>
      <w:r w:rsidRPr="0D730FA1" w:rsidR="1D7E1F8F">
        <w:rPr>
          <w:b w:val="0"/>
          <w:bCs w:val="0"/>
          <w:sz w:val="24"/>
          <w:szCs w:val="24"/>
          <w:lang w:val="en-US"/>
        </w:rPr>
        <w:t>umożliwiająca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programistom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pracę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z </w:t>
      </w:r>
      <w:r w:rsidRPr="0D730FA1" w:rsidR="1D7E1F8F">
        <w:rPr>
          <w:b w:val="0"/>
          <w:bCs w:val="0"/>
          <w:sz w:val="24"/>
          <w:szCs w:val="24"/>
          <w:lang w:val="en-US"/>
        </w:rPr>
        <w:t>bazami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danych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za </w:t>
      </w:r>
      <w:r w:rsidRPr="0D730FA1" w:rsidR="1D7E1F8F">
        <w:rPr>
          <w:b w:val="0"/>
          <w:bCs w:val="0"/>
          <w:sz w:val="24"/>
          <w:szCs w:val="24"/>
          <w:lang w:val="en-US"/>
        </w:rPr>
        <w:t>pomocą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kodu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obiektowego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, </w:t>
      </w:r>
      <w:r w:rsidRPr="0D730FA1" w:rsidR="1D7E1F8F">
        <w:rPr>
          <w:b w:val="0"/>
          <w:bCs w:val="0"/>
          <w:sz w:val="24"/>
          <w:szCs w:val="24"/>
          <w:lang w:val="en-US"/>
        </w:rPr>
        <w:t>zamiast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bezpośredniego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pisania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zapytań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SQL. </w:t>
      </w:r>
      <w:r w:rsidRPr="0D730FA1" w:rsidR="1D7E1F8F">
        <w:rPr>
          <w:b w:val="0"/>
          <w:bCs w:val="0"/>
          <w:sz w:val="24"/>
          <w:szCs w:val="24"/>
          <w:lang w:val="en-US"/>
        </w:rPr>
        <w:t>Ułatwia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tworzenie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, </w:t>
      </w:r>
      <w:r w:rsidRPr="0D730FA1" w:rsidR="1D7E1F8F">
        <w:rPr>
          <w:b w:val="0"/>
          <w:bCs w:val="0"/>
          <w:sz w:val="24"/>
          <w:szCs w:val="24"/>
          <w:lang w:val="en-US"/>
        </w:rPr>
        <w:t>modyfikowanie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i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zarządzanie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1D7E1F8F">
        <w:rPr>
          <w:b w:val="0"/>
          <w:bCs w:val="0"/>
          <w:sz w:val="24"/>
          <w:szCs w:val="24"/>
          <w:lang w:val="en-US"/>
        </w:rPr>
        <w:t>danymi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w </w:t>
      </w:r>
      <w:r w:rsidRPr="0D730FA1" w:rsidR="1D7E1F8F">
        <w:rPr>
          <w:b w:val="0"/>
          <w:bCs w:val="0"/>
          <w:sz w:val="24"/>
          <w:szCs w:val="24"/>
          <w:lang w:val="en-US"/>
        </w:rPr>
        <w:t>aplikacjiach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.NET, </w:t>
      </w:r>
      <w:r w:rsidRPr="0D730FA1" w:rsidR="1D7E1F8F">
        <w:rPr>
          <w:b w:val="0"/>
          <w:bCs w:val="0"/>
          <w:sz w:val="24"/>
          <w:szCs w:val="24"/>
          <w:lang w:val="en-US"/>
        </w:rPr>
        <w:t>wspierająć</w:t>
      </w:r>
      <w:r w:rsidRPr="0D730FA1" w:rsidR="1D7E1F8F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5D24E643">
        <w:rPr>
          <w:b w:val="0"/>
          <w:bCs w:val="0"/>
          <w:sz w:val="24"/>
          <w:szCs w:val="24"/>
          <w:lang w:val="en-US"/>
        </w:rPr>
        <w:t>różne</w:t>
      </w:r>
      <w:r w:rsidRPr="0D730FA1" w:rsidR="5D24E643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5D24E643">
        <w:rPr>
          <w:b w:val="0"/>
          <w:bCs w:val="0"/>
          <w:sz w:val="24"/>
          <w:szCs w:val="24"/>
          <w:lang w:val="en-US"/>
        </w:rPr>
        <w:t>bazy</w:t>
      </w:r>
      <w:r w:rsidRPr="0D730FA1" w:rsidR="5D24E643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5D24E643">
        <w:rPr>
          <w:b w:val="0"/>
          <w:bCs w:val="0"/>
          <w:sz w:val="24"/>
          <w:szCs w:val="24"/>
          <w:lang w:val="en-US"/>
        </w:rPr>
        <w:t>danych</w:t>
      </w:r>
      <w:r w:rsidRPr="0D730FA1" w:rsidR="5D24E643">
        <w:rPr>
          <w:b w:val="0"/>
          <w:bCs w:val="0"/>
          <w:sz w:val="24"/>
          <w:szCs w:val="24"/>
          <w:lang w:val="en-US"/>
        </w:rPr>
        <w:t xml:space="preserve">, </w:t>
      </w:r>
      <w:r w:rsidRPr="0D730FA1" w:rsidR="5D24E643">
        <w:rPr>
          <w:b w:val="0"/>
          <w:bCs w:val="0"/>
          <w:sz w:val="24"/>
          <w:szCs w:val="24"/>
          <w:lang w:val="en-US"/>
        </w:rPr>
        <w:t>wtym</w:t>
      </w:r>
      <w:r w:rsidRPr="0D730FA1" w:rsidR="5D24E643">
        <w:rPr>
          <w:b w:val="0"/>
          <w:bCs w:val="0"/>
          <w:sz w:val="24"/>
          <w:szCs w:val="24"/>
          <w:lang w:val="en-US"/>
        </w:rPr>
        <w:t xml:space="preserve"> SQLite, SQL Server, </w:t>
      </w:r>
      <w:r w:rsidRPr="0D730FA1" w:rsidR="5D24E643">
        <w:rPr>
          <w:b w:val="0"/>
          <w:bCs w:val="0"/>
          <w:sz w:val="24"/>
          <w:szCs w:val="24"/>
          <w:lang w:val="en-US"/>
        </w:rPr>
        <w:t>i</w:t>
      </w:r>
      <w:r w:rsidRPr="0D730FA1" w:rsidR="5D24E643">
        <w:rPr>
          <w:b w:val="0"/>
          <w:bCs w:val="0"/>
          <w:sz w:val="24"/>
          <w:szCs w:val="24"/>
          <w:lang w:val="en-US"/>
        </w:rPr>
        <w:t xml:space="preserve"> PostgreSQL.</w:t>
      </w:r>
    </w:p>
    <w:p w:rsidR="367C9742" w:rsidP="5157D455" w:rsidRDefault="367C9742" w14:paraId="5314F27A" w14:textId="2B3B2653">
      <w:pPr>
        <w:ind w:firstLine="0"/>
        <w:rPr>
          <w:b w:val="1"/>
          <w:bCs w:val="1"/>
          <w:sz w:val="28"/>
          <w:szCs w:val="28"/>
          <w:lang w:val="en-US"/>
        </w:rPr>
      </w:pPr>
      <w:r w:rsidRPr="021AB7BD" w:rsidR="367C9742">
        <w:rPr>
          <w:b w:val="1"/>
          <w:bCs w:val="1"/>
          <w:sz w:val="28"/>
          <w:szCs w:val="28"/>
          <w:lang w:val="en-US"/>
        </w:rPr>
        <w:t>Instrukcję</w:t>
      </w:r>
      <w:r w:rsidRPr="021AB7BD" w:rsidR="367C9742">
        <w:rPr>
          <w:b w:val="1"/>
          <w:bCs w:val="1"/>
          <w:sz w:val="28"/>
          <w:szCs w:val="28"/>
          <w:lang w:val="en-US"/>
        </w:rPr>
        <w:t xml:space="preserve"> </w:t>
      </w:r>
      <w:r w:rsidRPr="021AB7BD" w:rsidR="367C9742">
        <w:rPr>
          <w:b w:val="1"/>
          <w:bCs w:val="1"/>
          <w:sz w:val="28"/>
          <w:szCs w:val="28"/>
          <w:lang w:val="en-US"/>
        </w:rPr>
        <w:t>pierwszego</w:t>
      </w:r>
      <w:r w:rsidRPr="021AB7BD" w:rsidR="367C9742">
        <w:rPr>
          <w:b w:val="1"/>
          <w:bCs w:val="1"/>
          <w:sz w:val="28"/>
          <w:szCs w:val="28"/>
          <w:lang w:val="en-US"/>
        </w:rPr>
        <w:t xml:space="preserve"> </w:t>
      </w:r>
      <w:r w:rsidRPr="021AB7BD" w:rsidR="367C9742">
        <w:rPr>
          <w:b w:val="1"/>
          <w:bCs w:val="1"/>
          <w:sz w:val="28"/>
          <w:szCs w:val="28"/>
          <w:lang w:val="en-US"/>
        </w:rPr>
        <w:t>uruchomienia</w:t>
      </w:r>
    </w:p>
    <w:p w:rsidR="52E55DAC" w:rsidP="0D730FA1" w:rsidRDefault="52E55DAC" w14:paraId="1CBB5F9F" w14:textId="3122B3A6">
      <w:pPr>
        <w:pStyle w:val="Normalny"/>
        <w:ind w:firstLine="0"/>
        <w:rPr>
          <w:b w:val="0"/>
          <w:bCs w:val="0"/>
          <w:sz w:val="24"/>
          <w:szCs w:val="24"/>
          <w:lang w:val="en-US"/>
        </w:rPr>
      </w:pPr>
      <w:r w:rsidRPr="0D730FA1" w:rsidR="52E55DAC">
        <w:rPr>
          <w:b w:val="0"/>
          <w:bCs w:val="0"/>
          <w:sz w:val="24"/>
          <w:szCs w:val="24"/>
          <w:lang w:val="en-US"/>
        </w:rPr>
        <w:t xml:space="preserve">1.Otworzenie </w:t>
      </w:r>
      <w:r w:rsidRPr="0D730FA1" w:rsidR="52E55DAC">
        <w:rPr>
          <w:b w:val="0"/>
          <w:bCs w:val="0"/>
          <w:sz w:val="24"/>
          <w:szCs w:val="24"/>
          <w:lang w:val="en-US"/>
        </w:rPr>
        <w:t>projektu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MVC</w:t>
      </w:r>
    </w:p>
    <w:p w:rsidR="52E55DAC" w:rsidP="0D730FA1" w:rsidRDefault="52E55DAC" w14:paraId="73DFAA24" w14:textId="1EE5A5A1">
      <w:pPr>
        <w:pStyle w:val="Normalny"/>
        <w:ind w:firstLine="0"/>
        <w:rPr>
          <w:b w:val="0"/>
          <w:bCs w:val="0"/>
          <w:sz w:val="24"/>
          <w:szCs w:val="24"/>
          <w:lang w:val="en-US"/>
        </w:rPr>
      </w:pPr>
      <w:r w:rsidRPr="0D730FA1" w:rsidR="52E55DAC">
        <w:rPr>
          <w:b w:val="0"/>
          <w:bCs w:val="0"/>
          <w:sz w:val="24"/>
          <w:szCs w:val="24"/>
          <w:lang w:val="en-US"/>
        </w:rPr>
        <w:t xml:space="preserve">2.Uruchomienie </w:t>
      </w:r>
      <w:r w:rsidRPr="0D730FA1" w:rsidR="52E55DAC">
        <w:rPr>
          <w:b w:val="0"/>
          <w:bCs w:val="0"/>
          <w:sz w:val="24"/>
          <w:szCs w:val="24"/>
          <w:lang w:val="en-US"/>
        </w:rPr>
        <w:t>a</w:t>
      </w:r>
      <w:r w:rsidRPr="0D730FA1" w:rsidR="52E55DAC">
        <w:rPr>
          <w:b w:val="0"/>
          <w:bCs w:val="0"/>
          <w:sz w:val="24"/>
          <w:szCs w:val="24"/>
          <w:lang w:val="en-US"/>
        </w:rPr>
        <w:t>plikacji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52E55DAC">
        <w:rPr>
          <w:b w:val="0"/>
          <w:bCs w:val="0"/>
          <w:sz w:val="24"/>
          <w:szCs w:val="24"/>
          <w:lang w:val="en-US"/>
        </w:rPr>
        <w:t>przyciskiem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Run </w:t>
      </w:r>
      <w:r w:rsidRPr="0D730FA1" w:rsidR="52E55DAC">
        <w:rPr>
          <w:b w:val="0"/>
          <w:bCs w:val="0"/>
          <w:sz w:val="24"/>
          <w:szCs w:val="24"/>
          <w:lang w:val="en-US"/>
        </w:rPr>
        <w:t>lub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F5</w:t>
      </w:r>
    </w:p>
    <w:p w:rsidR="52E55DAC" w:rsidP="0D730FA1" w:rsidRDefault="52E55DAC" w14:paraId="395A9AFF" w14:textId="6DD83FA3">
      <w:pPr>
        <w:pStyle w:val="Normalny"/>
        <w:ind w:firstLine="0"/>
        <w:rPr>
          <w:b w:val="0"/>
          <w:bCs w:val="0"/>
          <w:sz w:val="24"/>
          <w:szCs w:val="24"/>
          <w:lang w:val="en-US"/>
        </w:rPr>
      </w:pPr>
      <w:r w:rsidRPr="0D730FA1" w:rsidR="52E55DAC">
        <w:rPr>
          <w:b w:val="0"/>
          <w:bCs w:val="0"/>
          <w:sz w:val="24"/>
          <w:szCs w:val="24"/>
          <w:lang w:val="en-US"/>
        </w:rPr>
        <w:t xml:space="preserve">3. </w:t>
      </w:r>
      <w:r w:rsidRPr="0D730FA1" w:rsidR="52E55DAC">
        <w:rPr>
          <w:b w:val="0"/>
          <w:bCs w:val="0"/>
          <w:sz w:val="24"/>
          <w:szCs w:val="24"/>
          <w:lang w:val="en-US"/>
        </w:rPr>
        <w:t>Stworzenie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52E55DAC">
        <w:rPr>
          <w:b w:val="0"/>
          <w:bCs w:val="0"/>
          <w:sz w:val="24"/>
          <w:szCs w:val="24"/>
          <w:lang w:val="en-US"/>
        </w:rPr>
        <w:t>migracji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</w:t>
      </w:r>
      <w:r w:rsidRPr="0D730FA1" w:rsidR="52E55DAC">
        <w:rPr>
          <w:b w:val="0"/>
          <w:bCs w:val="0"/>
          <w:sz w:val="24"/>
          <w:szCs w:val="24"/>
          <w:lang w:val="en-US"/>
        </w:rPr>
        <w:t>przyciskiem</w:t>
      </w:r>
      <w:r w:rsidRPr="0D730FA1" w:rsidR="52E55DAC">
        <w:rPr>
          <w:b w:val="0"/>
          <w:bCs w:val="0"/>
          <w:sz w:val="24"/>
          <w:szCs w:val="24"/>
          <w:lang w:val="en-US"/>
        </w:rPr>
        <w:t xml:space="preserve"> “Apply Migrations”</w:t>
      </w:r>
    </w:p>
    <w:p w:rsidR="52E55DAC" w:rsidP="021AB7BD" w:rsidRDefault="52E55DAC" w14:paraId="67166550" w14:textId="24F0795D">
      <w:pPr>
        <w:pStyle w:val="Normalny"/>
        <w:ind w:firstLine="0"/>
        <w:rPr>
          <w:sz w:val="24"/>
          <w:szCs w:val="24"/>
        </w:rPr>
      </w:pPr>
      <w:r w:rsidR="60EA7A03">
        <w:drawing>
          <wp:inline wp14:editId="699606C4" wp14:anchorId="0CA23C41">
            <wp:extent cx="6477002" cy="1445281"/>
            <wp:effectExtent l="0" t="0" r="0" b="0"/>
            <wp:docPr id="16866732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3bdc96659dd423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477002" cy="144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2E55DAC" w:rsidP="0D730FA1" w:rsidRDefault="52E55DAC" w14:paraId="406B5B4E" w14:textId="36DB0BFF">
      <w:pPr>
        <w:pStyle w:val="Normalny"/>
        <w:ind w:firstLine="0"/>
        <w:rPr>
          <w:sz w:val="24"/>
          <w:szCs w:val="24"/>
        </w:rPr>
      </w:pPr>
      <w:r w:rsidRPr="021AB7BD" w:rsidR="60EA7A03">
        <w:rPr>
          <w:sz w:val="24"/>
          <w:szCs w:val="24"/>
        </w:rPr>
        <w:t xml:space="preserve">4. Zalogowanie się za pomocą danych </w:t>
      </w:r>
    </w:p>
    <w:p w:rsidR="52E55DAC" w:rsidP="5157D455" w:rsidRDefault="52E55DAC" w14:paraId="2A9E32A5" w14:textId="43F967A2">
      <w:pPr>
        <w:pStyle w:val="Normalny"/>
        <w:ind w:firstLine="0"/>
        <w:rPr>
          <w:b w:val="1"/>
          <w:bCs w:val="1"/>
          <w:sz w:val="24"/>
          <w:szCs w:val="24"/>
        </w:rPr>
      </w:pPr>
      <w:r w:rsidRPr="5157D455" w:rsidR="60EA7A03">
        <w:rPr>
          <w:b w:val="1"/>
          <w:bCs w:val="1"/>
          <w:sz w:val="24"/>
          <w:szCs w:val="24"/>
        </w:rPr>
        <w:t>Administrator</w:t>
      </w:r>
    </w:p>
    <w:p w:rsidR="52E55DAC" w:rsidP="0D730FA1" w:rsidRDefault="52E55DAC" w14:paraId="580F1D61" w14:textId="3FBD9B6E">
      <w:pPr>
        <w:pStyle w:val="Normalny"/>
        <w:ind w:firstLine="0"/>
        <w:rPr>
          <w:sz w:val="24"/>
          <w:szCs w:val="24"/>
        </w:rPr>
      </w:pPr>
      <w:r w:rsidRPr="021AB7BD" w:rsidR="52E55DAC">
        <w:rPr>
          <w:sz w:val="24"/>
          <w:szCs w:val="24"/>
        </w:rPr>
        <w:t xml:space="preserve">Login: </w:t>
      </w:r>
      <w:r w:rsidRPr="021AB7BD" w:rsidR="52E55DAC">
        <w:rPr>
          <w:sz w:val="24"/>
          <w:szCs w:val="24"/>
        </w:rPr>
        <w:t>admin@localhost</w:t>
      </w:r>
      <w:r w:rsidRPr="021AB7BD" w:rsidR="52E55DAC">
        <w:rPr>
          <w:sz w:val="24"/>
          <w:szCs w:val="24"/>
        </w:rPr>
        <w:t xml:space="preserve"> </w:t>
      </w:r>
      <w:r>
        <w:tab/>
      </w:r>
      <w:r>
        <w:tab/>
      </w:r>
      <w:r>
        <w:tab/>
      </w:r>
      <w:r w:rsidRPr="021AB7BD" w:rsidR="52E55DAC">
        <w:rPr>
          <w:sz w:val="24"/>
          <w:szCs w:val="24"/>
        </w:rPr>
        <w:t>Hasło</w:t>
      </w:r>
      <w:r w:rsidRPr="021AB7BD" w:rsidR="1F9D2202">
        <w:rPr>
          <w:sz w:val="24"/>
          <w:szCs w:val="24"/>
        </w:rPr>
        <w:t xml:space="preserve">: </w:t>
      </w:r>
      <w:r w:rsidRPr="021AB7BD" w:rsidR="1F9D2202">
        <w:rPr>
          <w:sz w:val="24"/>
          <w:szCs w:val="24"/>
        </w:rPr>
        <w:t>admin</w:t>
      </w:r>
    </w:p>
    <w:p w:rsidR="021AB7BD" w:rsidP="021AB7BD" w:rsidRDefault="021AB7BD" w14:paraId="1457248B" w14:textId="286C4F5E">
      <w:pPr>
        <w:pStyle w:val="Normalny"/>
        <w:ind w:firstLine="0"/>
        <w:rPr>
          <w:sz w:val="24"/>
          <w:szCs w:val="24"/>
        </w:rPr>
      </w:pPr>
    </w:p>
    <w:p w:rsidR="52E55DAC" w:rsidP="5157D455" w:rsidRDefault="52E55DAC" w14:paraId="5827FBBD" w14:textId="0105EC7C">
      <w:pPr>
        <w:pStyle w:val="Normalny"/>
        <w:ind w:firstLine="0"/>
        <w:rPr>
          <w:b w:val="1"/>
          <w:bCs w:val="1"/>
          <w:sz w:val="24"/>
          <w:szCs w:val="24"/>
        </w:rPr>
      </w:pPr>
      <w:r w:rsidRPr="5157D455" w:rsidR="60EA7A03">
        <w:rPr>
          <w:b w:val="1"/>
          <w:bCs w:val="1"/>
          <w:sz w:val="24"/>
          <w:szCs w:val="24"/>
        </w:rPr>
        <w:t>Użytkownik</w:t>
      </w:r>
    </w:p>
    <w:p w:rsidR="52E55DAC" w:rsidP="0D730FA1" w:rsidRDefault="52E55DAC" w14:paraId="59E9E937" w14:textId="67B880AA">
      <w:pPr>
        <w:pStyle w:val="Normalny"/>
        <w:ind w:firstLine="0"/>
        <w:rPr>
          <w:sz w:val="24"/>
          <w:szCs w:val="24"/>
        </w:rPr>
      </w:pPr>
      <w:r w:rsidRPr="5157D455" w:rsidR="60EA7A03">
        <w:rPr>
          <w:sz w:val="24"/>
          <w:szCs w:val="24"/>
        </w:rPr>
        <w:t>Login</w:t>
      </w:r>
      <w:r w:rsidRPr="5157D455" w:rsidR="7E9D5609">
        <w:rPr>
          <w:sz w:val="24"/>
          <w:szCs w:val="24"/>
        </w:rPr>
        <w:t>:</w:t>
      </w:r>
      <w:r>
        <w:tab/>
      </w:r>
      <w:r w:rsidRPr="5157D455" w:rsidR="0A4006C1">
        <w:rPr>
          <w:sz w:val="24"/>
          <w:szCs w:val="24"/>
        </w:rPr>
        <w:t>user@localhost</w:t>
      </w:r>
      <w:r>
        <w:tab/>
      </w:r>
      <w:r>
        <w:tab/>
      </w:r>
      <w:r>
        <w:tab/>
      </w:r>
      <w:r w:rsidRPr="5157D455" w:rsidR="60EA7A03">
        <w:rPr>
          <w:sz w:val="24"/>
          <w:szCs w:val="24"/>
        </w:rPr>
        <w:t>Hasło</w:t>
      </w:r>
      <w:r w:rsidRPr="5157D455" w:rsidR="0E453FEE">
        <w:rPr>
          <w:sz w:val="24"/>
          <w:szCs w:val="24"/>
        </w:rPr>
        <w:t>:</w:t>
      </w:r>
      <w:r w:rsidRPr="5157D455" w:rsidR="2989BC49">
        <w:rPr>
          <w:sz w:val="24"/>
          <w:szCs w:val="24"/>
        </w:rPr>
        <w:t xml:space="preserve"> user</w:t>
      </w:r>
    </w:p>
    <w:p w:rsidR="021AB7BD" w:rsidP="021AB7BD" w:rsidRDefault="021AB7BD" w14:paraId="3F7C103A" w14:textId="6BF34C48">
      <w:pPr>
        <w:pStyle w:val="Normalny"/>
        <w:ind w:firstLine="0"/>
        <w:rPr>
          <w:b w:val="1"/>
          <w:bCs w:val="1"/>
          <w:sz w:val="28"/>
          <w:szCs w:val="28"/>
        </w:rPr>
      </w:pPr>
    </w:p>
    <w:p w:rsidR="021AB7BD" w:rsidP="021AB7BD" w:rsidRDefault="021AB7BD" w14:paraId="72719A9D" w14:textId="6C281B85">
      <w:pPr>
        <w:pStyle w:val="Normalny"/>
        <w:ind w:firstLine="0"/>
        <w:rPr>
          <w:b w:val="1"/>
          <w:bCs w:val="1"/>
          <w:sz w:val="28"/>
          <w:szCs w:val="28"/>
        </w:rPr>
      </w:pPr>
    </w:p>
    <w:p w:rsidR="0D730FA1" w:rsidP="0D730FA1" w:rsidRDefault="0D730FA1" w14:paraId="76E80A0C" w14:textId="62232039">
      <w:pPr>
        <w:pStyle w:val="Normalny"/>
        <w:ind w:firstLine="0"/>
        <w:rPr>
          <w:b w:val="1"/>
          <w:bCs w:val="1"/>
          <w:sz w:val="28"/>
          <w:szCs w:val="28"/>
        </w:rPr>
      </w:pPr>
      <w:r w:rsidRPr="021AB7BD" w:rsidR="7E3BEC33">
        <w:rPr>
          <w:b w:val="1"/>
          <w:bCs w:val="1"/>
          <w:sz w:val="28"/>
          <w:szCs w:val="28"/>
        </w:rPr>
        <w:t>Opis struktury projektu</w:t>
      </w:r>
    </w:p>
    <w:p w:rsidR="46FA8EB1" w:rsidP="021AB7BD" w:rsidRDefault="46FA8EB1" w14:paraId="5A4CBACF" w14:textId="1CB7C9CB">
      <w:pPr>
        <w:pStyle w:val="Normalny"/>
        <w:ind w:left="0"/>
        <w:rPr>
          <w:b w:val="0"/>
          <w:bCs w:val="0"/>
          <w:sz w:val="28"/>
          <w:szCs w:val="28"/>
        </w:rPr>
      </w:pPr>
      <w:r w:rsidRPr="021AB7BD" w:rsidR="49F4559C">
        <w:rPr>
          <w:b w:val="0"/>
          <w:bCs w:val="0"/>
          <w:sz w:val="28"/>
          <w:szCs w:val="28"/>
        </w:rPr>
        <w:t>Zastosowanie wzorca MVC</w:t>
      </w:r>
      <w:r w:rsidRPr="021AB7BD" w:rsidR="2A89F959">
        <w:rPr>
          <w:b w:val="0"/>
          <w:bCs w:val="0"/>
          <w:sz w:val="28"/>
          <w:szCs w:val="28"/>
        </w:rPr>
        <w:t>:</w:t>
      </w:r>
    </w:p>
    <w:p w:rsidR="46FA8EB1" w:rsidP="021AB7BD" w:rsidRDefault="46FA8EB1" w14:paraId="76F36936" w14:textId="6A0FF497">
      <w:pPr>
        <w:pStyle w:val="Akapitzlist"/>
        <w:numPr>
          <w:ilvl w:val="0"/>
          <w:numId w:val="11"/>
        </w:numPr>
        <w:ind/>
        <w:rPr>
          <w:b w:val="0"/>
          <w:bCs w:val="0"/>
          <w:sz w:val="28"/>
          <w:szCs w:val="28"/>
        </w:rPr>
      </w:pPr>
      <w:r w:rsidRPr="021AB7BD" w:rsidR="49F4559C">
        <w:rPr>
          <w:b w:val="0"/>
          <w:bCs w:val="0"/>
          <w:sz w:val="28"/>
          <w:szCs w:val="28"/>
        </w:rPr>
        <w:t>Struktura projektu oparta na wzorcu Model-</w:t>
      </w:r>
      <w:r w:rsidRPr="021AB7BD" w:rsidR="2E1C18F7">
        <w:rPr>
          <w:b w:val="0"/>
          <w:bCs w:val="0"/>
          <w:sz w:val="28"/>
          <w:szCs w:val="28"/>
        </w:rPr>
        <w:t>View</w:t>
      </w:r>
      <w:r w:rsidRPr="021AB7BD" w:rsidR="2E1C18F7">
        <w:rPr>
          <w:b w:val="0"/>
          <w:bCs w:val="0"/>
          <w:sz w:val="28"/>
          <w:szCs w:val="28"/>
        </w:rPr>
        <w:t>-Controller, co zapewnia przejrzystość oraz separacje</w:t>
      </w:r>
      <w:r w:rsidRPr="021AB7BD" w:rsidR="6496CB12">
        <w:rPr>
          <w:b w:val="0"/>
          <w:bCs w:val="0"/>
          <w:sz w:val="28"/>
          <w:szCs w:val="28"/>
        </w:rPr>
        <w:t xml:space="preserve"> </w:t>
      </w:r>
      <w:r w:rsidRPr="021AB7BD" w:rsidR="6496CB12">
        <w:rPr>
          <w:b w:val="0"/>
          <w:bCs w:val="0"/>
          <w:sz w:val="28"/>
          <w:szCs w:val="28"/>
        </w:rPr>
        <w:t>warst</w:t>
      </w:r>
      <w:r w:rsidRPr="021AB7BD" w:rsidR="294D5AA7">
        <w:rPr>
          <w:b w:val="0"/>
          <w:bCs w:val="0"/>
          <w:sz w:val="28"/>
          <w:szCs w:val="28"/>
        </w:rPr>
        <w:t>w</w:t>
      </w:r>
      <w:r w:rsidRPr="021AB7BD" w:rsidR="6496CB12">
        <w:rPr>
          <w:b w:val="0"/>
          <w:bCs w:val="0"/>
          <w:sz w:val="28"/>
          <w:szCs w:val="28"/>
        </w:rPr>
        <w:t xml:space="preserve"> odpowiedzialnych za danę.</w:t>
      </w:r>
    </w:p>
    <w:p w:rsidR="46FA8EB1" w:rsidP="021AB7BD" w:rsidRDefault="46FA8EB1" w14:paraId="39E2F2F0" w14:textId="2DE9E8C3">
      <w:pPr>
        <w:pStyle w:val="Normalny"/>
        <w:ind w:firstLine="0"/>
        <w:rPr>
          <w:b w:val="0"/>
          <w:bCs w:val="0"/>
          <w:sz w:val="28"/>
          <w:szCs w:val="28"/>
        </w:rPr>
      </w:pPr>
      <w:r w:rsidRPr="021AB7BD" w:rsidR="014DA594">
        <w:rPr>
          <w:b w:val="0"/>
          <w:bCs w:val="0"/>
          <w:sz w:val="28"/>
          <w:szCs w:val="28"/>
        </w:rPr>
        <w:t xml:space="preserve">Definiowane ról użytkowników w </w:t>
      </w:r>
      <w:r w:rsidRPr="021AB7BD" w:rsidR="014DA594">
        <w:rPr>
          <w:b w:val="0"/>
          <w:bCs w:val="0"/>
          <w:sz w:val="28"/>
          <w:szCs w:val="28"/>
        </w:rPr>
        <w:t>CommonRoles</w:t>
      </w:r>
      <w:r w:rsidRPr="021AB7BD" w:rsidR="4518D172">
        <w:rPr>
          <w:b w:val="0"/>
          <w:bCs w:val="0"/>
          <w:sz w:val="28"/>
          <w:szCs w:val="28"/>
        </w:rPr>
        <w:t>:</w:t>
      </w:r>
    </w:p>
    <w:p w:rsidR="46FA8EB1" w:rsidP="021AB7BD" w:rsidRDefault="46FA8EB1" w14:paraId="0FD8C12B" w14:textId="1E8782F7">
      <w:pPr>
        <w:pStyle w:val="Normalny"/>
        <w:ind w:firstLine="0"/>
        <w:rPr>
          <w:b w:val="0"/>
          <w:bCs w:val="0"/>
          <w:sz w:val="28"/>
          <w:szCs w:val="28"/>
        </w:rPr>
      </w:pPr>
      <w:r w:rsidRPr="021AB7BD" w:rsidR="014DA594">
        <w:rPr>
          <w:b w:val="0"/>
          <w:bCs w:val="0"/>
          <w:sz w:val="28"/>
          <w:szCs w:val="28"/>
        </w:rPr>
        <w:t xml:space="preserve">W celu </w:t>
      </w:r>
      <w:r w:rsidRPr="021AB7BD" w:rsidR="3291E6C5">
        <w:rPr>
          <w:b w:val="0"/>
          <w:bCs w:val="0"/>
          <w:sz w:val="28"/>
          <w:szCs w:val="28"/>
        </w:rPr>
        <w:t>eliminacji</w:t>
      </w:r>
      <w:r w:rsidRPr="021AB7BD" w:rsidR="014DA594">
        <w:rPr>
          <w:b w:val="0"/>
          <w:bCs w:val="0"/>
          <w:sz w:val="28"/>
          <w:szCs w:val="28"/>
        </w:rPr>
        <w:t xml:space="preserve"> “</w:t>
      </w:r>
      <w:r w:rsidRPr="021AB7BD" w:rsidR="014DA594">
        <w:rPr>
          <w:b w:val="0"/>
          <w:bCs w:val="0"/>
          <w:sz w:val="28"/>
          <w:szCs w:val="28"/>
        </w:rPr>
        <w:t>magic</w:t>
      </w:r>
      <w:r w:rsidRPr="021AB7BD" w:rsidR="014DA594">
        <w:rPr>
          <w:b w:val="0"/>
          <w:bCs w:val="0"/>
          <w:sz w:val="28"/>
          <w:szCs w:val="28"/>
        </w:rPr>
        <w:t xml:space="preserve"> string” w kodzie, role użytkowników zostały zdefiniowane </w:t>
      </w:r>
      <w:r w:rsidRPr="021AB7BD" w:rsidR="38704076">
        <w:rPr>
          <w:b w:val="0"/>
          <w:bCs w:val="0"/>
          <w:sz w:val="28"/>
          <w:szCs w:val="28"/>
        </w:rPr>
        <w:t>jako stałe dedykowanej klasie Comm</w:t>
      </w:r>
      <w:r w:rsidRPr="021AB7BD" w:rsidR="25B290C1">
        <w:rPr>
          <w:b w:val="0"/>
          <w:bCs w:val="0"/>
          <w:sz w:val="28"/>
          <w:szCs w:val="28"/>
        </w:rPr>
        <w:t>onRoles</w:t>
      </w:r>
    </w:p>
    <w:p w:rsidR="46FA8EB1" w:rsidP="021AB7BD" w:rsidRDefault="46FA8EB1" w14:paraId="22010A61" w14:textId="403530F7">
      <w:pPr>
        <w:pStyle w:val="Normalny"/>
        <w:ind w:firstLine="0"/>
        <w:rPr>
          <w:b w:val="0"/>
          <w:bCs w:val="0"/>
          <w:sz w:val="28"/>
          <w:szCs w:val="28"/>
        </w:rPr>
      </w:pPr>
      <w:r w:rsidRPr="021AB7BD" w:rsidR="25B290C1">
        <w:rPr>
          <w:b w:val="0"/>
          <w:bCs w:val="0"/>
          <w:sz w:val="28"/>
          <w:szCs w:val="28"/>
        </w:rPr>
        <w:t xml:space="preserve">Fabryka </w:t>
      </w:r>
      <w:r w:rsidRPr="021AB7BD" w:rsidR="25B290C1">
        <w:rPr>
          <w:b w:val="0"/>
          <w:bCs w:val="0"/>
          <w:sz w:val="28"/>
          <w:szCs w:val="28"/>
        </w:rPr>
        <w:t>ApplicationUserPrincipalFactory</w:t>
      </w:r>
      <w:r w:rsidRPr="021AB7BD" w:rsidR="25B290C1">
        <w:rPr>
          <w:b w:val="0"/>
          <w:bCs w:val="0"/>
          <w:sz w:val="28"/>
          <w:szCs w:val="28"/>
        </w:rPr>
        <w:t xml:space="preserve"> w katalogu services</w:t>
      </w:r>
    </w:p>
    <w:p w:rsidR="46FA8EB1" w:rsidP="0D730FA1" w:rsidRDefault="46FA8EB1" w14:paraId="1E38AABD" w14:textId="20650608">
      <w:pPr>
        <w:pStyle w:val="Normalny"/>
        <w:ind w:firstLine="0"/>
        <w:rPr>
          <w:b w:val="1"/>
          <w:bCs w:val="1"/>
          <w:sz w:val="28"/>
          <w:szCs w:val="28"/>
        </w:rPr>
      </w:pPr>
      <w:r w:rsidRPr="021AB7BD" w:rsidR="46FA8EB1">
        <w:rPr>
          <w:b w:val="1"/>
          <w:bCs w:val="1"/>
          <w:sz w:val="28"/>
          <w:szCs w:val="28"/>
        </w:rPr>
        <w:t>Wylistowane wszystkie modele</w:t>
      </w:r>
    </w:p>
    <w:p w:rsidR="2357297F" w:rsidP="0D730FA1" w:rsidRDefault="2357297F" w14:paraId="0624A808" w14:textId="256FE7E7">
      <w:pPr>
        <w:pStyle w:val="Normalny"/>
        <w:ind w:firstLine="0"/>
        <w:rPr>
          <w:b w:val="0"/>
          <w:bCs w:val="0"/>
          <w:sz w:val="24"/>
          <w:szCs w:val="24"/>
        </w:rPr>
      </w:pPr>
      <w:r w:rsidRPr="2A886DE4" w:rsidR="7F5C3BB4">
        <w:rPr>
          <w:b w:val="0"/>
          <w:bCs w:val="0"/>
          <w:sz w:val="24"/>
          <w:szCs w:val="24"/>
        </w:rPr>
        <w:t>ApplicationUser</w:t>
      </w:r>
      <w:r w:rsidRPr="2A886DE4" w:rsidR="2357297F">
        <w:rPr>
          <w:b w:val="0"/>
          <w:bCs w:val="0"/>
          <w:sz w:val="24"/>
          <w:szCs w:val="24"/>
        </w:rPr>
        <w:t>.cs</w:t>
      </w:r>
    </w:p>
    <w:p w:rsidR="2357297F" w:rsidP="0D730FA1" w:rsidRDefault="2357297F" w14:paraId="03B0C4EF" w14:textId="6FE8CEF5">
      <w:pPr>
        <w:pStyle w:val="Normalny"/>
        <w:ind w:firstLine="0"/>
        <w:rPr>
          <w:b w:val="0"/>
          <w:bCs w:val="0"/>
          <w:sz w:val="24"/>
          <w:szCs w:val="24"/>
        </w:rPr>
      </w:pPr>
      <w:r w:rsidRPr="0D730FA1" w:rsidR="2357297F">
        <w:rPr>
          <w:b w:val="0"/>
          <w:bCs w:val="0"/>
          <w:sz w:val="24"/>
          <w:szCs w:val="24"/>
        </w:rPr>
        <w:t>Location.cs</w:t>
      </w:r>
    </w:p>
    <w:p w:rsidR="2357297F" w:rsidP="0D730FA1" w:rsidRDefault="2357297F" w14:paraId="7EEDF28F" w14:textId="5F614279">
      <w:pPr>
        <w:pStyle w:val="Normalny"/>
        <w:ind w:firstLine="0"/>
        <w:rPr>
          <w:b w:val="0"/>
          <w:bCs w:val="0"/>
          <w:sz w:val="24"/>
          <w:szCs w:val="24"/>
        </w:rPr>
      </w:pPr>
      <w:r w:rsidRPr="0D730FA1" w:rsidR="2357297F">
        <w:rPr>
          <w:b w:val="0"/>
          <w:bCs w:val="0"/>
          <w:sz w:val="24"/>
          <w:szCs w:val="24"/>
        </w:rPr>
        <w:t>ErrorViewModel.cs</w:t>
      </w:r>
    </w:p>
    <w:p w:rsidR="46FA8EB1" w:rsidP="0D730FA1" w:rsidRDefault="46FA8EB1" w14:paraId="7E3AD23A" w14:textId="50405411">
      <w:pPr>
        <w:pStyle w:val="Normalny"/>
        <w:ind w:firstLine="0"/>
        <w:rPr>
          <w:b w:val="1"/>
          <w:bCs w:val="1"/>
          <w:sz w:val="28"/>
          <w:szCs w:val="28"/>
        </w:rPr>
      </w:pPr>
      <w:r w:rsidRPr="2A886DE4" w:rsidR="46FA8EB1">
        <w:rPr>
          <w:b w:val="1"/>
          <w:bCs w:val="1"/>
          <w:sz w:val="28"/>
          <w:szCs w:val="28"/>
        </w:rPr>
        <w:t>Wylistowane kontrolery wraz z metodami</w:t>
      </w:r>
    </w:p>
    <w:p w:rsidR="606A861C" w:rsidP="2A886DE4" w:rsidRDefault="606A861C" w14:paraId="59841415" w14:textId="2317ABC0">
      <w:pPr>
        <w:pStyle w:val="Normalny"/>
        <w:ind w:firstLine="0"/>
        <w:rPr>
          <w:b w:val="1"/>
          <w:bCs w:val="1"/>
          <w:sz w:val="28"/>
          <w:szCs w:val="28"/>
        </w:rPr>
      </w:pPr>
      <w:r w:rsidRPr="2A886DE4" w:rsidR="606A861C">
        <w:rPr>
          <w:b w:val="1"/>
          <w:bCs w:val="1"/>
          <w:sz w:val="28"/>
          <w:szCs w:val="28"/>
        </w:rPr>
        <w:t>HomeController.cs</w:t>
      </w:r>
    </w:p>
    <w:p w:rsidR="606A861C" w:rsidP="2A886DE4" w:rsidRDefault="606A861C" w14:paraId="46EE876C" w14:textId="5A3EC1C6">
      <w:pPr>
        <w:pStyle w:val="Akapitzlist"/>
        <w:numPr>
          <w:ilvl w:val="0"/>
          <w:numId w:val="16"/>
        </w:numPr>
        <w:rPr>
          <w:b w:val="0"/>
          <w:bCs w:val="0"/>
          <w:sz w:val="24"/>
          <w:szCs w:val="24"/>
        </w:rPr>
      </w:pPr>
      <w:r w:rsidRPr="2A886DE4" w:rsidR="606A861C">
        <w:rPr>
          <w:b w:val="0"/>
          <w:bCs w:val="0"/>
          <w:sz w:val="24"/>
          <w:szCs w:val="24"/>
        </w:rPr>
        <w:t>Index(</w:t>
      </w:r>
      <w:r w:rsidRPr="2A886DE4" w:rsidR="606A861C">
        <w:rPr>
          <w:b w:val="0"/>
          <w:bCs w:val="0"/>
          <w:sz w:val="24"/>
          <w:szCs w:val="24"/>
        </w:rPr>
        <w:t>)</w:t>
      </w:r>
      <w:r w:rsidRPr="2A886DE4" w:rsidR="3904B256">
        <w:rPr>
          <w:b w:val="0"/>
          <w:bCs w:val="0"/>
          <w:sz w:val="24"/>
          <w:szCs w:val="24"/>
        </w:rPr>
        <w:t xml:space="preserve"> - wyświetla </w:t>
      </w:r>
      <w:r w:rsidRPr="2A886DE4" w:rsidR="3904B256">
        <w:rPr>
          <w:b w:val="0"/>
          <w:bCs w:val="0"/>
          <w:sz w:val="24"/>
          <w:szCs w:val="24"/>
        </w:rPr>
        <w:t>stron</w:t>
      </w:r>
      <w:r w:rsidRPr="2A886DE4" w:rsidR="3291CE16">
        <w:rPr>
          <w:b w:val="0"/>
          <w:bCs w:val="0"/>
          <w:sz w:val="24"/>
          <w:szCs w:val="24"/>
        </w:rPr>
        <w:t>ę</w:t>
      </w:r>
      <w:r w:rsidRPr="2A886DE4" w:rsidR="3904B256">
        <w:rPr>
          <w:b w:val="0"/>
          <w:bCs w:val="0"/>
          <w:sz w:val="24"/>
          <w:szCs w:val="24"/>
        </w:rPr>
        <w:t xml:space="preserve"> główną aplikacji</w:t>
      </w:r>
    </w:p>
    <w:p w:rsidR="606A861C" w:rsidP="2A886DE4" w:rsidRDefault="606A861C" w14:paraId="6B7EA980" w14:textId="2B7C3DBA">
      <w:pPr>
        <w:pStyle w:val="Akapitzlist"/>
        <w:numPr>
          <w:ilvl w:val="0"/>
          <w:numId w:val="16"/>
        </w:numPr>
        <w:rPr>
          <w:b w:val="0"/>
          <w:bCs w:val="0"/>
          <w:sz w:val="24"/>
          <w:szCs w:val="24"/>
        </w:rPr>
      </w:pPr>
      <w:r w:rsidRPr="2A886DE4" w:rsidR="606A861C">
        <w:rPr>
          <w:b w:val="0"/>
          <w:bCs w:val="0"/>
          <w:sz w:val="24"/>
          <w:szCs w:val="24"/>
        </w:rPr>
        <w:t>Privacy</w:t>
      </w:r>
      <w:r w:rsidRPr="2A886DE4" w:rsidR="606A861C">
        <w:rPr>
          <w:b w:val="0"/>
          <w:bCs w:val="0"/>
          <w:sz w:val="24"/>
          <w:szCs w:val="24"/>
        </w:rPr>
        <w:t>()</w:t>
      </w:r>
      <w:r w:rsidRPr="2A886DE4" w:rsidR="6580EF18">
        <w:rPr>
          <w:b w:val="0"/>
          <w:bCs w:val="0"/>
          <w:sz w:val="24"/>
          <w:szCs w:val="24"/>
        </w:rPr>
        <w:t xml:space="preserve"> - wyświetla stronę polityki </w:t>
      </w:r>
      <w:r w:rsidRPr="2A886DE4" w:rsidR="6580EF18">
        <w:rPr>
          <w:b w:val="0"/>
          <w:bCs w:val="0"/>
          <w:sz w:val="24"/>
          <w:szCs w:val="24"/>
        </w:rPr>
        <w:t>pry</w:t>
      </w:r>
      <w:r w:rsidRPr="2A886DE4" w:rsidR="5B41C805">
        <w:rPr>
          <w:b w:val="0"/>
          <w:bCs w:val="0"/>
          <w:sz w:val="24"/>
          <w:szCs w:val="24"/>
        </w:rPr>
        <w:t>w</w:t>
      </w:r>
      <w:r w:rsidRPr="2A886DE4" w:rsidR="6580EF18">
        <w:rPr>
          <w:b w:val="0"/>
          <w:bCs w:val="0"/>
          <w:sz w:val="24"/>
          <w:szCs w:val="24"/>
        </w:rPr>
        <w:t>atności</w:t>
      </w:r>
    </w:p>
    <w:p w:rsidR="606A861C" w:rsidP="2A886DE4" w:rsidRDefault="606A861C" w14:paraId="16EEC891" w14:textId="29FE8898">
      <w:pPr>
        <w:pStyle w:val="Akapitzlist"/>
        <w:numPr>
          <w:ilvl w:val="0"/>
          <w:numId w:val="16"/>
        </w:numPr>
        <w:rPr>
          <w:b w:val="0"/>
          <w:bCs w:val="0"/>
          <w:sz w:val="24"/>
          <w:szCs w:val="24"/>
        </w:rPr>
      </w:pPr>
      <w:r w:rsidRPr="2A886DE4" w:rsidR="606A861C">
        <w:rPr>
          <w:b w:val="0"/>
          <w:bCs w:val="0"/>
          <w:sz w:val="24"/>
          <w:szCs w:val="24"/>
        </w:rPr>
        <w:t>Error(</w:t>
      </w:r>
      <w:r w:rsidRPr="2A886DE4" w:rsidR="606A861C">
        <w:rPr>
          <w:b w:val="0"/>
          <w:bCs w:val="0"/>
          <w:sz w:val="24"/>
          <w:szCs w:val="24"/>
        </w:rPr>
        <w:t>)</w:t>
      </w:r>
      <w:r w:rsidRPr="2A886DE4" w:rsidR="1C080B75">
        <w:rPr>
          <w:b w:val="0"/>
          <w:bCs w:val="0"/>
          <w:sz w:val="24"/>
          <w:szCs w:val="24"/>
        </w:rPr>
        <w:t xml:space="preserve"> - wyświetla stronę błędu</w:t>
      </w:r>
    </w:p>
    <w:p w:rsidR="606A861C" w:rsidP="2A886DE4" w:rsidRDefault="606A861C" w14:paraId="6F6BBF62" w14:textId="204042F1">
      <w:pPr>
        <w:pStyle w:val="Normalny"/>
        <w:ind w:firstLine="0"/>
        <w:rPr>
          <w:b w:val="1"/>
          <w:bCs w:val="1"/>
          <w:sz w:val="28"/>
          <w:szCs w:val="28"/>
        </w:rPr>
      </w:pPr>
      <w:r w:rsidRPr="2A886DE4" w:rsidR="606A861C">
        <w:rPr>
          <w:b w:val="1"/>
          <w:bCs w:val="1"/>
          <w:sz w:val="28"/>
          <w:szCs w:val="28"/>
        </w:rPr>
        <w:t>LocationsController.cs</w:t>
      </w:r>
    </w:p>
    <w:p w:rsidR="61D2AFEF" w:rsidP="2A886DE4" w:rsidRDefault="61D2AFEF" w14:paraId="0DE41DAE" w14:textId="14977CEC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 xml:space="preserve">Index () </w:t>
      </w:r>
    </w:p>
    <w:p w:rsidR="61D2AFEF" w:rsidP="2A886DE4" w:rsidRDefault="61D2AFEF" w14:paraId="589CAE5C" w14:textId="76BCD183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>MyLocations</w:t>
      </w:r>
      <w:r w:rsidRPr="2A886DE4" w:rsidR="61D2AFEF">
        <w:rPr>
          <w:b w:val="0"/>
          <w:bCs w:val="0"/>
          <w:sz w:val="28"/>
          <w:szCs w:val="28"/>
        </w:rPr>
        <w:t>()</w:t>
      </w:r>
      <w:r w:rsidRPr="2A886DE4" w:rsidR="22F3E055">
        <w:rPr>
          <w:b w:val="0"/>
          <w:bCs w:val="0"/>
          <w:sz w:val="28"/>
          <w:szCs w:val="28"/>
        </w:rPr>
        <w:t xml:space="preserve"> </w:t>
      </w:r>
    </w:p>
    <w:p w:rsidR="61D2AFEF" w:rsidP="2A886DE4" w:rsidRDefault="61D2AFEF" w14:paraId="700BEDAE" w14:textId="5393560B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>Details</w:t>
      </w:r>
      <w:r w:rsidRPr="2A886DE4" w:rsidR="61D2AFEF">
        <w:rPr>
          <w:b w:val="0"/>
          <w:bCs w:val="0"/>
          <w:sz w:val="28"/>
          <w:szCs w:val="28"/>
        </w:rPr>
        <w:t>(</w:t>
      </w:r>
      <w:r w:rsidRPr="2A886DE4" w:rsidR="671B7C8B">
        <w:rPr>
          <w:b w:val="0"/>
          <w:bCs w:val="0"/>
          <w:sz w:val="28"/>
          <w:szCs w:val="28"/>
        </w:rPr>
        <w:t>Guid</w:t>
      </w:r>
      <w:r w:rsidRPr="2A886DE4" w:rsidR="671B7C8B">
        <w:rPr>
          <w:b w:val="0"/>
          <w:bCs w:val="0"/>
          <w:sz w:val="28"/>
          <w:szCs w:val="28"/>
        </w:rPr>
        <w:t>? id</w:t>
      </w:r>
      <w:r w:rsidRPr="2A886DE4" w:rsidR="61D2AFEF">
        <w:rPr>
          <w:b w:val="0"/>
          <w:bCs w:val="0"/>
          <w:sz w:val="28"/>
          <w:szCs w:val="28"/>
        </w:rPr>
        <w:t>)</w:t>
      </w:r>
      <w:r w:rsidRPr="2A886DE4" w:rsidR="4C5206E2">
        <w:rPr>
          <w:b w:val="0"/>
          <w:bCs w:val="0"/>
          <w:sz w:val="28"/>
          <w:szCs w:val="28"/>
        </w:rPr>
        <w:t xml:space="preserve"> </w:t>
      </w:r>
    </w:p>
    <w:p w:rsidR="61D2AFEF" w:rsidP="2A886DE4" w:rsidRDefault="61D2AFEF" w14:paraId="18B2A254" w14:textId="0DAAACD5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>Create</w:t>
      </w:r>
      <w:r w:rsidRPr="2A886DE4" w:rsidR="61D2AFEF">
        <w:rPr>
          <w:b w:val="0"/>
          <w:bCs w:val="0"/>
          <w:sz w:val="28"/>
          <w:szCs w:val="28"/>
        </w:rPr>
        <w:t>()</w:t>
      </w:r>
      <w:r w:rsidRPr="2A886DE4" w:rsidR="0EF027B8">
        <w:rPr>
          <w:b w:val="0"/>
          <w:bCs w:val="0"/>
          <w:sz w:val="28"/>
          <w:szCs w:val="28"/>
        </w:rPr>
        <w:t xml:space="preserve"> </w:t>
      </w:r>
    </w:p>
    <w:p w:rsidR="61D2AFEF" w:rsidP="2A886DE4" w:rsidRDefault="61D2AFEF" w14:paraId="45E0061A" w14:textId="52CCD874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  <w:lang w:val="en-US"/>
        </w:rPr>
      </w:pPr>
      <w:r w:rsidRPr="2A886DE4" w:rsidR="61D2AFEF">
        <w:rPr>
          <w:b w:val="0"/>
          <w:bCs w:val="0"/>
          <w:sz w:val="28"/>
          <w:szCs w:val="28"/>
          <w:lang w:val="en-US"/>
        </w:rPr>
        <w:t>Create(</w:t>
      </w:r>
      <w:r w:rsidRPr="2A886DE4" w:rsidR="61D2AFEF">
        <w:rPr>
          <w:b w:val="0"/>
          <w:bCs w:val="0"/>
          <w:sz w:val="28"/>
          <w:szCs w:val="28"/>
          <w:lang w:val="en-US"/>
        </w:rPr>
        <w:t xml:space="preserve">Location </w:t>
      </w:r>
      <w:r w:rsidRPr="2A886DE4" w:rsidR="61D2AFEF">
        <w:rPr>
          <w:b w:val="0"/>
          <w:bCs w:val="0"/>
          <w:sz w:val="28"/>
          <w:szCs w:val="28"/>
          <w:lang w:val="en-US"/>
        </w:rPr>
        <w:t>location</w:t>
      </w:r>
      <w:r w:rsidRPr="2A886DE4" w:rsidR="61D2AFEF">
        <w:rPr>
          <w:b w:val="0"/>
          <w:bCs w:val="0"/>
          <w:sz w:val="28"/>
          <w:szCs w:val="28"/>
          <w:lang w:val="en-US"/>
        </w:rPr>
        <w:t xml:space="preserve">, </w:t>
      </w:r>
      <w:r w:rsidRPr="2A886DE4" w:rsidR="61D2AFEF">
        <w:rPr>
          <w:b w:val="0"/>
          <w:bCs w:val="0"/>
          <w:sz w:val="28"/>
          <w:szCs w:val="28"/>
          <w:lang w:val="en-US"/>
        </w:rPr>
        <w:t>IFromFile</w:t>
      </w:r>
      <w:r w:rsidRPr="2A886DE4" w:rsidR="61D2AFEF">
        <w:rPr>
          <w:b w:val="0"/>
          <w:bCs w:val="0"/>
          <w:sz w:val="28"/>
          <w:szCs w:val="28"/>
          <w:lang w:val="en-US"/>
        </w:rPr>
        <w:t>? Image)</w:t>
      </w:r>
      <w:r w:rsidRPr="2A886DE4" w:rsidR="363D6D9F">
        <w:rPr>
          <w:b w:val="0"/>
          <w:bCs w:val="0"/>
          <w:sz w:val="28"/>
          <w:szCs w:val="28"/>
          <w:lang w:val="en-US"/>
        </w:rPr>
        <w:t xml:space="preserve"> </w:t>
      </w:r>
    </w:p>
    <w:p w:rsidR="61D2AFEF" w:rsidP="2A886DE4" w:rsidRDefault="61D2AFEF" w14:paraId="344823C3" w14:textId="2E681428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  <w:lang w:val="en-US"/>
        </w:rPr>
      </w:pPr>
      <w:r w:rsidRPr="2A886DE4" w:rsidR="61D2AFEF">
        <w:rPr>
          <w:b w:val="0"/>
          <w:bCs w:val="0"/>
          <w:sz w:val="28"/>
          <w:szCs w:val="28"/>
        </w:rPr>
        <w:t>Edit(</w:t>
      </w:r>
      <w:r w:rsidRPr="2A886DE4" w:rsidR="6858DDD4">
        <w:rPr>
          <w:b w:val="0"/>
          <w:bCs w:val="0"/>
          <w:sz w:val="28"/>
          <w:szCs w:val="28"/>
        </w:rPr>
        <w:t>Guid</w:t>
      </w:r>
      <w:r w:rsidRPr="2A886DE4" w:rsidR="6858DDD4">
        <w:rPr>
          <w:b w:val="0"/>
          <w:bCs w:val="0"/>
          <w:sz w:val="28"/>
          <w:szCs w:val="28"/>
        </w:rPr>
        <w:t>? Id</w:t>
      </w:r>
      <w:r w:rsidRPr="2A886DE4" w:rsidR="61D2AFEF">
        <w:rPr>
          <w:b w:val="0"/>
          <w:bCs w:val="0"/>
          <w:sz w:val="28"/>
          <w:szCs w:val="28"/>
        </w:rPr>
        <w:t>)</w:t>
      </w:r>
      <w:r w:rsidRPr="2A886DE4" w:rsidR="07CB1382">
        <w:rPr>
          <w:b w:val="0"/>
          <w:bCs w:val="0"/>
          <w:sz w:val="28"/>
          <w:szCs w:val="28"/>
        </w:rPr>
        <w:t xml:space="preserve"> </w:t>
      </w:r>
    </w:p>
    <w:p w:rsidR="61D2AFEF" w:rsidP="2A886DE4" w:rsidRDefault="61D2AFEF" w14:paraId="142E4665" w14:textId="576D70B4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  <w:lang w:val="en-US"/>
        </w:rPr>
      </w:pPr>
      <w:r w:rsidRPr="2A886DE4" w:rsidR="61D2AFEF">
        <w:rPr>
          <w:b w:val="0"/>
          <w:bCs w:val="0"/>
          <w:sz w:val="28"/>
          <w:szCs w:val="28"/>
          <w:lang w:val="en-US"/>
        </w:rPr>
        <w:t>Edit(</w:t>
      </w:r>
      <w:r w:rsidRPr="2A886DE4" w:rsidR="61D2AFEF">
        <w:rPr>
          <w:b w:val="0"/>
          <w:bCs w:val="0"/>
          <w:sz w:val="28"/>
          <w:szCs w:val="28"/>
          <w:lang w:val="en-US"/>
        </w:rPr>
        <w:t>Guid</w:t>
      </w:r>
      <w:r w:rsidRPr="2A886DE4" w:rsidR="61D2AFEF">
        <w:rPr>
          <w:b w:val="0"/>
          <w:bCs w:val="0"/>
          <w:sz w:val="28"/>
          <w:szCs w:val="28"/>
          <w:lang w:val="en-US"/>
        </w:rPr>
        <w:t xml:space="preserve"> id, Location location)</w:t>
      </w:r>
      <w:r w:rsidRPr="2A886DE4" w:rsidR="32CC1CFD">
        <w:rPr>
          <w:b w:val="0"/>
          <w:bCs w:val="0"/>
          <w:sz w:val="28"/>
          <w:szCs w:val="28"/>
          <w:lang w:val="en-US"/>
        </w:rPr>
        <w:t xml:space="preserve"> </w:t>
      </w:r>
    </w:p>
    <w:p w:rsidR="61D2AFEF" w:rsidP="2A886DE4" w:rsidRDefault="61D2AFEF" w14:paraId="74A2F718" w14:textId="1595A392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>Delete</w:t>
      </w:r>
      <w:r w:rsidRPr="2A886DE4" w:rsidR="61D2AFEF">
        <w:rPr>
          <w:b w:val="0"/>
          <w:bCs w:val="0"/>
          <w:sz w:val="28"/>
          <w:szCs w:val="28"/>
        </w:rPr>
        <w:t>(</w:t>
      </w:r>
      <w:r w:rsidRPr="2A886DE4" w:rsidR="61D2AFEF">
        <w:rPr>
          <w:b w:val="0"/>
          <w:bCs w:val="0"/>
          <w:sz w:val="28"/>
          <w:szCs w:val="28"/>
        </w:rPr>
        <w:t>Guid</w:t>
      </w:r>
      <w:r w:rsidRPr="2A886DE4" w:rsidR="61D2AFEF">
        <w:rPr>
          <w:b w:val="0"/>
          <w:bCs w:val="0"/>
          <w:sz w:val="28"/>
          <w:szCs w:val="28"/>
        </w:rPr>
        <w:t>? Id)</w:t>
      </w:r>
      <w:r w:rsidRPr="2A886DE4" w:rsidR="09A65CD3">
        <w:rPr>
          <w:b w:val="0"/>
          <w:bCs w:val="0"/>
          <w:sz w:val="28"/>
          <w:szCs w:val="28"/>
        </w:rPr>
        <w:t xml:space="preserve"> </w:t>
      </w:r>
    </w:p>
    <w:p w:rsidR="61D2AFEF" w:rsidP="2A886DE4" w:rsidRDefault="61D2AFEF" w14:paraId="39E8BED8" w14:textId="7CEBB5CA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>DeleteConfirmed</w:t>
      </w:r>
      <w:r w:rsidRPr="2A886DE4" w:rsidR="61D2AFEF">
        <w:rPr>
          <w:b w:val="0"/>
          <w:bCs w:val="0"/>
          <w:sz w:val="28"/>
          <w:szCs w:val="28"/>
        </w:rPr>
        <w:t>(</w:t>
      </w:r>
      <w:r w:rsidRPr="2A886DE4" w:rsidR="61D2AFEF">
        <w:rPr>
          <w:b w:val="0"/>
          <w:bCs w:val="0"/>
          <w:sz w:val="28"/>
          <w:szCs w:val="28"/>
        </w:rPr>
        <w:t>Guid</w:t>
      </w:r>
      <w:r w:rsidRPr="2A886DE4" w:rsidR="61D2AFEF">
        <w:rPr>
          <w:b w:val="0"/>
          <w:bCs w:val="0"/>
          <w:sz w:val="28"/>
          <w:szCs w:val="28"/>
        </w:rPr>
        <w:t xml:space="preserve"> id)</w:t>
      </w:r>
    </w:p>
    <w:p w:rsidR="61D2AFEF" w:rsidP="2A886DE4" w:rsidRDefault="61D2AFEF" w14:paraId="3ADB0C73" w14:textId="43E7D546">
      <w:pPr>
        <w:pStyle w:val="Akapitzlist"/>
        <w:numPr>
          <w:ilvl w:val="0"/>
          <w:numId w:val="14"/>
        </w:numPr>
        <w:rPr>
          <w:b w:val="0"/>
          <w:bCs w:val="0"/>
          <w:sz w:val="28"/>
          <w:szCs w:val="28"/>
        </w:rPr>
      </w:pPr>
      <w:r w:rsidRPr="2A886DE4" w:rsidR="61D2AFEF">
        <w:rPr>
          <w:b w:val="0"/>
          <w:bCs w:val="0"/>
          <w:sz w:val="28"/>
          <w:szCs w:val="28"/>
        </w:rPr>
        <w:t>LocationsExists</w:t>
      </w:r>
      <w:r w:rsidRPr="2A886DE4" w:rsidR="61D2AFEF">
        <w:rPr>
          <w:b w:val="0"/>
          <w:bCs w:val="0"/>
          <w:sz w:val="28"/>
          <w:szCs w:val="28"/>
        </w:rPr>
        <w:t>(</w:t>
      </w:r>
      <w:r w:rsidRPr="2A886DE4" w:rsidR="61D2AFEF">
        <w:rPr>
          <w:b w:val="0"/>
          <w:bCs w:val="0"/>
          <w:sz w:val="28"/>
          <w:szCs w:val="28"/>
        </w:rPr>
        <w:t>Guid</w:t>
      </w:r>
      <w:r w:rsidRPr="2A886DE4" w:rsidR="61D2AFEF">
        <w:rPr>
          <w:b w:val="0"/>
          <w:bCs w:val="0"/>
          <w:sz w:val="28"/>
          <w:szCs w:val="28"/>
        </w:rPr>
        <w:t xml:space="preserve"> id)  </w:t>
      </w:r>
    </w:p>
    <w:p w:rsidR="2A886DE4" w:rsidP="2A886DE4" w:rsidRDefault="2A886DE4" w14:paraId="75C8854E" w14:textId="22AC916A">
      <w:pPr>
        <w:pStyle w:val="Normalny"/>
        <w:rPr>
          <w:b w:val="0"/>
          <w:bCs w:val="0"/>
          <w:sz w:val="28"/>
          <w:szCs w:val="28"/>
        </w:rPr>
      </w:pPr>
    </w:p>
    <w:p w:rsidR="606A861C" w:rsidP="2A886DE4" w:rsidRDefault="606A861C" w14:paraId="6B1EBCDE" w14:textId="19BA0A18">
      <w:pPr>
        <w:pStyle w:val="Normalny"/>
        <w:ind w:firstLine="0"/>
        <w:rPr>
          <w:b w:val="1"/>
          <w:bCs w:val="1"/>
          <w:sz w:val="28"/>
          <w:szCs w:val="28"/>
        </w:rPr>
      </w:pPr>
      <w:r w:rsidRPr="2A886DE4" w:rsidR="606A861C">
        <w:rPr>
          <w:b w:val="1"/>
          <w:bCs w:val="1"/>
          <w:sz w:val="28"/>
          <w:szCs w:val="28"/>
        </w:rPr>
        <w:t>UserMenagmentController.cs</w:t>
      </w:r>
    </w:p>
    <w:p w:rsidR="4A9F436D" w:rsidP="2A886DE4" w:rsidRDefault="4A9F436D" w14:paraId="7900B861" w14:textId="26061707">
      <w:pPr>
        <w:pStyle w:val="Akapitzlist"/>
        <w:numPr>
          <w:ilvl w:val="0"/>
          <w:numId w:val="17"/>
        </w:numPr>
        <w:rPr>
          <w:b w:val="0"/>
          <w:bCs w:val="0"/>
          <w:sz w:val="24"/>
          <w:szCs w:val="24"/>
        </w:rPr>
      </w:pPr>
      <w:r w:rsidRPr="2A886DE4" w:rsidR="4A9F436D">
        <w:rPr>
          <w:b w:val="0"/>
          <w:bCs w:val="0"/>
          <w:sz w:val="24"/>
          <w:szCs w:val="24"/>
        </w:rPr>
        <w:t>Index(</w:t>
      </w:r>
      <w:r w:rsidRPr="2A886DE4" w:rsidR="4A9F436D">
        <w:rPr>
          <w:b w:val="0"/>
          <w:bCs w:val="0"/>
          <w:sz w:val="24"/>
          <w:szCs w:val="24"/>
        </w:rPr>
        <w:t>)</w:t>
      </w:r>
    </w:p>
    <w:p w:rsidR="4A9F436D" w:rsidP="2A886DE4" w:rsidRDefault="4A9F436D" w14:paraId="691B82D5" w14:textId="2C2413A8">
      <w:pPr>
        <w:pStyle w:val="Akapitzlist"/>
        <w:numPr>
          <w:ilvl w:val="0"/>
          <w:numId w:val="17"/>
        </w:numPr>
        <w:rPr>
          <w:b w:val="0"/>
          <w:bCs w:val="0"/>
          <w:sz w:val="24"/>
          <w:szCs w:val="24"/>
        </w:rPr>
      </w:pPr>
      <w:r w:rsidRPr="2A886DE4" w:rsidR="4A9F436D">
        <w:rPr>
          <w:b w:val="0"/>
          <w:bCs w:val="0"/>
          <w:sz w:val="24"/>
          <w:szCs w:val="24"/>
        </w:rPr>
        <w:t>Edit(</w:t>
      </w:r>
      <w:r w:rsidRPr="2A886DE4" w:rsidR="4A9F436D">
        <w:rPr>
          <w:b w:val="0"/>
          <w:bCs w:val="0"/>
          <w:sz w:val="24"/>
          <w:szCs w:val="24"/>
        </w:rPr>
        <w:t>Guid</w:t>
      </w:r>
      <w:r w:rsidRPr="2A886DE4" w:rsidR="4A9F436D">
        <w:rPr>
          <w:b w:val="0"/>
          <w:bCs w:val="0"/>
          <w:sz w:val="24"/>
          <w:szCs w:val="24"/>
        </w:rPr>
        <w:t>? Id)</w:t>
      </w:r>
    </w:p>
    <w:p w:rsidR="4A9F436D" w:rsidP="2A886DE4" w:rsidRDefault="4A9F436D" w14:paraId="25BB3E14" w14:textId="6E90978F">
      <w:pPr>
        <w:pStyle w:val="Akapitzlist"/>
        <w:numPr>
          <w:ilvl w:val="0"/>
          <w:numId w:val="17"/>
        </w:numPr>
        <w:rPr>
          <w:b w:val="0"/>
          <w:bCs w:val="0"/>
          <w:sz w:val="24"/>
          <w:szCs w:val="24"/>
        </w:rPr>
      </w:pPr>
      <w:r w:rsidRPr="2A886DE4" w:rsidR="4A9F436D">
        <w:rPr>
          <w:b w:val="0"/>
          <w:bCs w:val="0"/>
          <w:sz w:val="24"/>
          <w:szCs w:val="24"/>
        </w:rPr>
        <w:t>Edit(</w:t>
      </w:r>
      <w:r w:rsidRPr="2A886DE4" w:rsidR="4A9F436D">
        <w:rPr>
          <w:b w:val="0"/>
          <w:bCs w:val="0"/>
          <w:sz w:val="24"/>
          <w:szCs w:val="24"/>
        </w:rPr>
        <w:t>Guid</w:t>
      </w:r>
      <w:r w:rsidRPr="2A886DE4" w:rsidR="4A9F436D">
        <w:rPr>
          <w:b w:val="0"/>
          <w:bCs w:val="0"/>
          <w:sz w:val="24"/>
          <w:szCs w:val="24"/>
        </w:rPr>
        <w:t xml:space="preserve"> id, </w:t>
      </w:r>
      <w:r w:rsidRPr="2A886DE4" w:rsidR="4A9F436D">
        <w:rPr>
          <w:b w:val="0"/>
          <w:bCs w:val="0"/>
          <w:sz w:val="24"/>
          <w:szCs w:val="24"/>
        </w:rPr>
        <w:t>UserWithRolesViewModel</w:t>
      </w:r>
      <w:r w:rsidRPr="2A886DE4" w:rsidR="4A9F436D">
        <w:rPr>
          <w:b w:val="0"/>
          <w:bCs w:val="0"/>
          <w:sz w:val="24"/>
          <w:szCs w:val="24"/>
        </w:rPr>
        <w:t xml:space="preserve"> </w:t>
      </w:r>
      <w:r w:rsidRPr="2A886DE4" w:rsidR="4A9F436D">
        <w:rPr>
          <w:b w:val="0"/>
          <w:bCs w:val="0"/>
          <w:sz w:val="24"/>
          <w:szCs w:val="24"/>
        </w:rPr>
        <w:t>roles</w:t>
      </w:r>
      <w:r w:rsidRPr="2A886DE4" w:rsidR="4A9F436D">
        <w:rPr>
          <w:b w:val="0"/>
          <w:bCs w:val="0"/>
          <w:sz w:val="24"/>
          <w:szCs w:val="24"/>
        </w:rPr>
        <w:t>)</w:t>
      </w:r>
    </w:p>
    <w:p w:rsidR="4A9F436D" w:rsidP="2A886DE4" w:rsidRDefault="4A9F436D" w14:paraId="535E48A8" w14:textId="5BF0E85B">
      <w:pPr>
        <w:pStyle w:val="Normalny"/>
        <w:ind w:firstLine="0"/>
        <w:rPr>
          <w:b w:val="1"/>
          <w:bCs w:val="1"/>
          <w:sz w:val="28"/>
          <w:szCs w:val="28"/>
        </w:rPr>
      </w:pPr>
      <w:r w:rsidRPr="2A886DE4" w:rsidR="4A9F436D">
        <w:rPr>
          <w:b w:val="1"/>
          <w:bCs w:val="1"/>
          <w:sz w:val="28"/>
          <w:szCs w:val="28"/>
        </w:rPr>
        <w:t>EmployeesController</w:t>
      </w:r>
      <w:r w:rsidRPr="2A886DE4" w:rsidR="4A9F436D">
        <w:rPr>
          <w:b w:val="1"/>
          <w:bCs w:val="1"/>
          <w:sz w:val="28"/>
          <w:szCs w:val="28"/>
        </w:rPr>
        <w:t>.cs</w:t>
      </w:r>
    </w:p>
    <w:p w:rsidR="36CECFD7" w:rsidP="2A886DE4" w:rsidRDefault="36CECFD7" w14:paraId="23721BBD" w14:textId="0F96382C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Index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</w:p>
    <w:p w:rsidR="36CECFD7" w:rsidP="2A886DE4" w:rsidRDefault="36CECFD7" w14:paraId="5138408A" w14:textId="7E87C25D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Details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Gui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? id) </w:t>
      </w:r>
    </w:p>
    <w:p w:rsidR="36CECFD7" w:rsidP="2A886DE4" w:rsidRDefault="36CECFD7" w14:paraId="1A8C7E90" w14:textId="103B9869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Create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</w:p>
    <w:p w:rsidR="36CECFD7" w:rsidP="2A886DE4" w:rsidRDefault="36CECFD7" w14:paraId="0F16976C" w14:textId="6BCD3647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Create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Employee employee) </w:t>
      </w:r>
    </w:p>
    <w:p w:rsidR="36CECFD7" w:rsidP="2A886DE4" w:rsidRDefault="36CECFD7" w14:paraId="47749D39" w14:textId="63DF5ABB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Edit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Gui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? id) </w:t>
      </w:r>
    </w:p>
    <w:p w:rsidR="36CECFD7" w:rsidP="2A886DE4" w:rsidRDefault="36CECFD7" w14:paraId="6D57DDF4" w14:textId="27943815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Edit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Gui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 id, Employee employee) </w:t>
      </w:r>
    </w:p>
    <w:p w:rsidR="36CECFD7" w:rsidP="2A886DE4" w:rsidRDefault="36CECFD7" w14:paraId="277BDF15" w14:textId="79C98885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Delete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Gui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? id)</w:t>
      </w:r>
    </w:p>
    <w:p w:rsidR="36CECFD7" w:rsidP="2A886DE4" w:rsidRDefault="36CECFD7" w14:paraId="618DA7A1" w14:textId="3CF304B9">
      <w:pPr>
        <w:pStyle w:val="Akapitzlist"/>
        <w:numPr>
          <w:ilvl w:val="0"/>
          <w:numId w:val="18"/>
        </w:numPr>
        <w:spacing w:before="0" w:beforeAutospacing="off" w:after="200" w:afterAutospacing="off" w:line="253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DeleteConfirme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Gui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 id) </w:t>
      </w:r>
    </w:p>
    <w:p w:rsidR="36CECFD7" w:rsidP="2A886DE4" w:rsidRDefault="36CECFD7" w14:paraId="7671C180" w14:textId="67AC7489">
      <w:pPr>
        <w:pStyle w:val="Akapitzlist"/>
        <w:numPr>
          <w:ilvl w:val="0"/>
          <w:numId w:val="18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EmployeeExists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(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>Guid</w:t>
      </w:r>
      <w:r w:rsidRPr="2A886DE4" w:rsidR="36CECFD7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  <w:t xml:space="preserve"> id)</w:t>
      </w:r>
    </w:p>
    <w:p w:rsidR="0D730FA1" w:rsidP="5157D455" w:rsidRDefault="0D730FA1" w14:paraId="43A24064" w14:textId="243063E5">
      <w:pPr>
        <w:rPr>
          <w:b w:val="1"/>
          <w:bCs w:val="1"/>
          <w:sz w:val="28"/>
          <w:szCs w:val="28"/>
        </w:rPr>
      </w:pPr>
      <w:r w:rsidRPr="5157D455" w:rsidR="03BC41DC">
        <w:rPr>
          <w:b w:val="1"/>
          <w:bCs w:val="1"/>
          <w:sz w:val="28"/>
          <w:szCs w:val="28"/>
        </w:rPr>
        <w:t>Opis systemu użytkowników</w:t>
      </w:r>
    </w:p>
    <w:p w:rsidR="3A1F3166" w:rsidP="5157D455" w:rsidRDefault="3A1F3166" w14:paraId="582DAE3D" w14:textId="36AFCF01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sz w:val="24"/>
          <w:szCs w:val="24"/>
        </w:rPr>
      </w:pPr>
      <w:r w:rsidRPr="5157D455" w:rsidR="3A1F3166">
        <w:rPr>
          <w:sz w:val="24"/>
          <w:szCs w:val="24"/>
        </w:rPr>
        <w:t>System przewiduje dwie role Administrator i użytkownik.</w:t>
      </w:r>
    </w:p>
    <w:p w:rsidR="3A1F3166" w:rsidP="5157D455" w:rsidRDefault="3A1F3166" w14:paraId="1A0E3ABB" w14:textId="01EF5731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sz w:val="24"/>
          <w:szCs w:val="24"/>
        </w:rPr>
      </w:pPr>
      <w:r w:rsidRPr="5157D455" w:rsidR="3A1F3166">
        <w:rPr>
          <w:sz w:val="24"/>
          <w:szCs w:val="24"/>
        </w:rPr>
        <w:t>Administrator:</w:t>
      </w:r>
    </w:p>
    <w:p w:rsidR="3A1F3166" w:rsidP="5157D455" w:rsidRDefault="3A1F3166" w14:paraId="3B92FAB3" w14:textId="02F856C9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sz w:val="24"/>
          <w:szCs w:val="24"/>
        </w:rPr>
      </w:pPr>
      <w:r w:rsidRPr="5157D455" w:rsidR="3A1F3166">
        <w:rPr>
          <w:sz w:val="24"/>
          <w:szCs w:val="24"/>
        </w:rPr>
        <w:t xml:space="preserve">Posiada pełne uprawnienia w systemie </w:t>
      </w:r>
    </w:p>
    <w:p w:rsidR="3A1F3166" w:rsidP="5157D455" w:rsidRDefault="3A1F3166" w14:paraId="196A4B4F" w14:textId="6DBD436C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sz w:val="24"/>
          <w:szCs w:val="24"/>
        </w:rPr>
      </w:pPr>
      <w:r w:rsidRPr="5157D455" w:rsidR="3A1F3166">
        <w:rPr>
          <w:sz w:val="24"/>
          <w:szCs w:val="24"/>
        </w:rPr>
        <w:t>Zarządza u</w:t>
      </w:r>
      <w:r w:rsidRPr="5157D455" w:rsidR="2AE390D8">
        <w:rPr>
          <w:sz w:val="24"/>
          <w:szCs w:val="24"/>
        </w:rPr>
        <w:t>żytkownikami, w tym ma możliwość przypisania do nich roli</w:t>
      </w:r>
    </w:p>
    <w:p w:rsidR="363195A9" w:rsidP="5157D455" w:rsidRDefault="363195A9" w14:paraId="78A84BC9" w14:textId="7BB1C1FE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sz w:val="24"/>
          <w:szCs w:val="24"/>
        </w:rPr>
      </w:pPr>
      <w:r w:rsidRPr="5157D455" w:rsidR="363195A9">
        <w:rPr>
          <w:sz w:val="24"/>
          <w:szCs w:val="24"/>
        </w:rPr>
        <w:t xml:space="preserve">Możliwość zarządzania lokalizacjami, dodawanie/edytowanie </w:t>
      </w:r>
      <w:r w:rsidRPr="5157D455" w:rsidR="363195A9">
        <w:rPr>
          <w:sz w:val="24"/>
          <w:szCs w:val="24"/>
        </w:rPr>
        <w:t>lokalizacji</w:t>
      </w:r>
      <w:r w:rsidRPr="5157D455" w:rsidR="47DAE65B">
        <w:rPr>
          <w:sz w:val="24"/>
          <w:szCs w:val="24"/>
        </w:rPr>
        <w:t>,</w:t>
      </w:r>
      <w:r w:rsidRPr="5157D455" w:rsidR="363195A9">
        <w:rPr>
          <w:sz w:val="24"/>
          <w:szCs w:val="24"/>
        </w:rPr>
        <w:t xml:space="preserve"> oraz przypisywanie do nich pracowników</w:t>
      </w:r>
    </w:p>
    <w:p w:rsidR="57461F4D" w:rsidP="5157D455" w:rsidRDefault="57461F4D" w14:paraId="58225256" w14:textId="09AD2FD5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sz w:val="24"/>
          <w:szCs w:val="24"/>
        </w:rPr>
      </w:pPr>
      <w:r w:rsidRPr="5157D455" w:rsidR="57461F4D">
        <w:rPr>
          <w:sz w:val="24"/>
          <w:szCs w:val="24"/>
        </w:rPr>
        <w:t>Użytkownik</w:t>
      </w:r>
      <w:r>
        <w:br/>
      </w:r>
      <w:r w:rsidRPr="5157D455" w:rsidR="094A8F1D">
        <w:rPr>
          <w:sz w:val="24"/>
          <w:szCs w:val="24"/>
        </w:rPr>
        <w:t xml:space="preserve">posiada dostęp do harmonogramu, jedynie tej </w:t>
      </w:r>
      <w:r w:rsidRPr="5157D455" w:rsidR="094A8F1D">
        <w:rPr>
          <w:sz w:val="24"/>
          <w:szCs w:val="24"/>
        </w:rPr>
        <w:t>lokalizacji</w:t>
      </w:r>
      <w:r w:rsidRPr="5157D455" w:rsidR="094A8F1D">
        <w:rPr>
          <w:sz w:val="24"/>
          <w:szCs w:val="24"/>
        </w:rPr>
        <w:t xml:space="preserve"> do której jest dopisany </w:t>
      </w:r>
      <w:r w:rsidRPr="5157D455" w:rsidR="12B89D0D">
        <w:rPr>
          <w:sz w:val="24"/>
          <w:szCs w:val="24"/>
        </w:rPr>
        <w:t xml:space="preserve">Jeśli nie jest dopisany do żadnej lokalizacji lub nie ma </w:t>
      </w:r>
      <w:r w:rsidRPr="5157D455" w:rsidR="30CD0906">
        <w:rPr>
          <w:sz w:val="24"/>
          <w:szCs w:val="24"/>
        </w:rPr>
        <w:t>przypisanej roli nie ma dostępu do funkcjonalności</w:t>
      </w:r>
    </w:p>
    <w:p w:rsidR="5157D455" w:rsidP="5157D455" w:rsidRDefault="5157D455" w14:paraId="29689034" w14:textId="6CB69F97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b w:val="1"/>
          <w:bCs w:val="1"/>
          <w:sz w:val="28"/>
          <w:szCs w:val="28"/>
        </w:rPr>
      </w:pPr>
    </w:p>
    <w:p w:rsidR="69A21D0B" w:rsidP="5157D455" w:rsidRDefault="69A21D0B" w14:paraId="0539AC88" w14:textId="41FD12A7">
      <w:pPr>
        <w:pStyle w:val="Normalny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b w:val="1"/>
          <w:bCs w:val="1"/>
          <w:sz w:val="28"/>
          <w:szCs w:val="28"/>
        </w:rPr>
      </w:pPr>
      <w:r w:rsidRPr="5157D455" w:rsidR="69A21D0B">
        <w:rPr>
          <w:b w:val="1"/>
          <w:bCs w:val="1"/>
          <w:sz w:val="28"/>
          <w:szCs w:val="28"/>
        </w:rPr>
        <w:t>Najciekawsze funkcjonalności</w:t>
      </w:r>
    </w:p>
    <w:p w:rsidR="1DE022B4" w:rsidP="021AB7BD" w:rsidRDefault="1DE022B4" w14:paraId="5DDEDED5" w14:textId="3F4B0814">
      <w:pPr>
        <w:pStyle w:val="Akapitzlist"/>
        <w:numPr>
          <w:ilvl w:val="0"/>
          <w:numId w:val="12"/>
        </w:numPr>
        <w:suppressLineNumbers w:val="0"/>
        <w:bidi w:val="0"/>
        <w:spacing w:before="0" w:beforeAutospacing="off" w:after="200" w:afterAutospacing="off" w:line="276" w:lineRule="auto"/>
        <w:ind w:right="0"/>
        <w:jc w:val="left"/>
        <w:rPr>
          <w:sz w:val="24"/>
          <w:szCs w:val="24"/>
        </w:rPr>
      </w:pPr>
      <w:r w:rsidRPr="021AB7BD" w:rsidR="1DE022B4">
        <w:rPr>
          <w:sz w:val="24"/>
          <w:szCs w:val="24"/>
        </w:rPr>
        <w:t>Rozszerzona klasa użytkowników o dodatkowe pola (Imię nazwisko obrazek)</w:t>
      </w:r>
      <w:r w:rsidRPr="021AB7BD" w:rsidR="30DEA9CC">
        <w:rPr>
          <w:sz w:val="24"/>
          <w:szCs w:val="24"/>
        </w:rPr>
        <w:t>,</w:t>
      </w:r>
    </w:p>
    <w:p w:rsidR="1DE022B4" w:rsidP="021AB7BD" w:rsidRDefault="1DE022B4" w14:paraId="03F3784F" w14:textId="5C8C5694">
      <w:pPr>
        <w:pStyle w:val="Akapitzlist"/>
        <w:numPr>
          <w:ilvl w:val="0"/>
          <w:numId w:val="12"/>
        </w:numPr>
        <w:suppressLineNumbers w:val="0"/>
        <w:bidi w:val="0"/>
        <w:spacing w:before="0" w:beforeAutospacing="off" w:after="200" w:afterAutospacing="off" w:line="276" w:lineRule="auto"/>
        <w:ind w:right="0"/>
        <w:jc w:val="left"/>
        <w:rPr>
          <w:sz w:val="24"/>
          <w:szCs w:val="24"/>
        </w:rPr>
      </w:pPr>
      <w:r w:rsidRPr="021AB7BD" w:rsidR="1DE022B4">
        <w:rPr>
          <w:sz w:val="24"/>
          <w:szCs w:val="24"/>
        </w:rPr>
        <w:t xml:space="preserve">Dodanie do projektu </w:t>
      </w:r>
      <w:r w:rsidRPr="021AB7BD" w:rsidR="1DE022B4">
        <w:rPr>
          <w:sz w:val="24"/>
          <w:szCs w:val="24"/>
        </w:rPr>
        <w:t>user</w:t>
      </w:r>
      <w:r w:rsidRPr="021AB7BD" w:rsidR="1DE022B4">
        <w:rPr>
          <w:sz w:val="24"/>
          <w:szCs w:val="24"/>
        </w:rPr>
        <w:t xml:space="preserve"> </w:t>
      </w:r>
      <w:r w:rsidRPr="021AB7BD" w:rsidR="1DE022B4">
        <w:rPr>
          <w:sz w:val="24"/>
          <w:szCs w:val="24"/>
        </w:rPr>
        <w:t>claims</w:t>
      </w:r>
      <w:r w:rsidRPr="021AB7BD" w:rsidR="1DE022B4">
        <w:rPr>
          <w:sz w:val="24"/>
          <w:szCs w:val="24"/>
        </w:rPr>
        <w:t xml:space="preserve"> zawierające dodatkowe pola </w:t>
      </w:r>
      <w:r w:rsidRPr="021AB7BD" w:rsidR="1DE022B4">
        <w:rPr>
          <w:sz w:val="24"/>
          <w:szCs w:val="24"/>
        </w:rPr>
        <w:t>użytkownika</w:t>
      </w:r>
      <w:r w:rsidRPr="021AB7BD" w:rsidR="1DE022B4">
        <w:rPr>
          <w:sz w:val="24"/>
          <w:szCs w:val="24"/>
        </w:rPr>
        <w:t xml:space="preserve"> aby można było</w:t>
      </w:r>
      <w:r w:rsidRPr="021AB7BD" w:rsidR="1DE022B4">
        <w:rPr>
          <w:sz w:val="24"/>
          <w:szCs w:val="24"/>
        </w:rPr>
        <w:t xml:space="preserve"> wygodnie </w:t>
      </w:r>
      <w:r w:rsidRPr="021AB7BD" w:rsidR="1DE022B4">
        <w:rPr>
          <w:sz w:val="24"/>
          <w:szCs w:val="24"/>
        </w:rPr>
        <w:t>ko</w:t>
      </w:r>
      <w:r w:rsidRPr="021AB7BD" w:rsidR="7F631F4B">
        <w:rPr>
          <w:sz w:val="24"/>
          <w:szCs w:val="24"/>
        </w:rPr>
        <w:t>rz</w:t>
      </w:r>
      <w:r w:rsidRPr="021AB7BD" w:rsidR="1DE022B4">
        <w:rPr>
          <w:sz w:val="24"/>
          <w:szCs w:val="24"/>
        </w:rPr>
        <w:t>ystać</w:t>
      </w:r>
      <w:r w:rsidRPr="021AB7BD" w:rsidR="1DE022B4">
        <w:rPr>
          <w:sz w:val="24"/>
          <w:szCs w:val="24"/>
        </w:rPr>
        <w:t xml:space="preserve"> z nich na widokach</w:t>
      </w:r>
      <w:r w:rsidRPr="021AB7BD" w:rsidR="7F2DC2D8">
        <w:rPr>
          <w:sz w:val="24"/>
          <w:szCs w:val="24"/>
        </w:rPr>
        <w:t>,</w:t>
      </w:r>
    </w:p>
    <w:p w:rsidR="1DE022B4" w:rsidP="021AB7BD" w:rsidRDefault="1DE022B4" w14:paraId="6D3BC3AF" w14:textId="50A16E3D">
      <w:pPr>
        <w:pStyle w:val="Akapitzlist"/>
        <w:numPr>
          <w:ilvl w:val="0"/>
          <w:numId w:val="12"/>
        </w:numPr>
        <w:suppressLineNumbers w:val="0"/>
        <w:bidi w:val="0"/>
        <w:spacing w:before="0" w:beforeAutospacing="off" w:after="200" w:afterAutospacing="off" w:line="276" w:lineRule="auto"/>
        <w:ind w:right="0"/>
        <w:jc w:val="left"/>
        <w:rPr>
          <w:sz w:val="24"/>
          <w:szCs w:val="24"/>
        </w:rPr>
      </w:pPr>
      <w:r w:rsidRPr="021AB7BD" w:rsidR="7D4C8084">
        <w:rPr>
          <w:sz w:val="24"/>
          <w:szCs w:val="24"/>
        </w:rPr>
        <w:t>Zastosowanie</w:t>
      </w:r>
      <w:r w:rsidRPr="021AB7BD" w:rsidR="31CB421B">
        <w:rPr>
          <w:sz w:val="24"/>
          <w:szCs w:val="24"/>
        </w:rPr>
        <w:t xml:space="preserve"> gotowego UI </w:t>
      </w:r>
      <w:r w:rsidRPr="021AB7BD" w:rsidR="31CB421B">
        <w:rPr>
          <w:sz w:val="24"/>
          <w:szCs w:val="24"/>
        </w:rPr>
        <w:t>frameworku</w:t>
      </w:r>
      <w:r w:rsidRPr="021AB7BD" w:rsidR="31CB421B">
        <w:rPr>
          <w:sz w:val="24"/>
          <w:szCs w:val="24"/>
        </w:rPr>
        <w:t xml:space="preserve"> </w:t>
      </w:r>
      <w:r w:rsidRPr="021AB7BD" w:rsidR="31CB421B">
        <w:rPr>
          <w:sz w:val="24"/>
          <w:szCs w:val="24"/>
        </w:rPr>
        <w:t>Hyper</w:t>
      </w:r>
      <w:r w:rsidRPr="021AB7BD" w:rsidR="31CB421B">
        <w:rPr>
          <w:sz w:val="24"/>
          <w:szCs w:val="24"/>
        </w:rPr>
        <w:t xml:space="preserve"> do poprawy </w:t>
      </w:r>
      <w:r w:rsidRPr="021AB7BD" w:rsidR="31CB421B">
        <w:rPr>
          <w:sz w:val="24"/>
          <w:szCs w:val="24"/>
        </w:rPr>
        <w:t xml:space="preserve">estetyki </w:t>
      </w:r>
      <w:r w:rsidRPr="021AB7BD" w:rsidR="3F29D79D">
        <w:rPr>
          <w:sz w:val="24"/>
          <w:szCs w:val="24"/>
        </w:rPr>
        <w:t>,</w:t>
      </w:r>
    </w:p>
    <w:p w:rsidR="03BC41DC" w:rsidP="021AB7BD" w:rsidRDefault="03BC41DC" w14:paraId="2815829E" w14:textId="1033C9EE">
      <w:pPr>
        <w:pStyle w:val="Akapitzlist"/>
        <w:numPr>
          <w:ilvl w:val="0"/>
          <w:numId w:val="12"/>
        </w:numPr>
        <w:ind/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</w:pP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 xml:space="preserve">W 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common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 xml:space="preserve"> 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role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s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 xml:space="preserve"> zdefiniowano role użytkowników, aby w kodzie aplikacji nie używać 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“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magi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c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 xml:space="preserve"> 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string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s</w:t>
      </w:r>
      <w:r w:rsidRPr="021AB7BD" w:rsidR="3F01C970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”</w:t>
      </w:r>
      <w:r w:rsidRPr="021AB7BD" w:rsidR="1B50437A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pl-PL"/>
        </w:rPr>
        <w:t>.</w:t>
      </w:r>
    </w:p>
    <w:sectPr w:rsidR="7B7AAC7C" w:rsidSect="00FE7F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orient="portrait"/>
      <w:pgMar w:top="1417" w:right="1417" w:bottom="1417" w:left="1417" w:header="708" w:footer="708" w:gutter="0"/>
      <w:pgBorders w:display="firstPage"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F1643" w:rsidP="002B674F" w:rsidRDefault="003F1643" w14:paraId="7699A23A" w14:textId="77777777">
      <w:pPr>
        <w:spacing w:after="0" w:line="240" w:lineRule="auto"/>
      </w:pPr>
      <w:r>
        <w:separator/>
      </w:r>
    </w:p>
  </w:endnote>
  <w:endnote w:type="continuationSeparator" w:id="0">
    <w:p w:rsidR="003F1643" w:rsidP="002B674F" w:rsidRDefault="003F1643" w14:paraId="11ACE2D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8716D" w:rsidRDefault="0018716D" w14:paraId="4101652C" w14:textId="77777777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17884495"/>
      <w:docPartObj>
        <w:docPartGallery w:val="Page Numbers (Bottom of Page)"/>
        <w:docPartUnique/>
      </w:docPartObj>
    </w:sdtPr>
    <w:sdtContent>
      <w:p w:rsidR="002B674F" w:rsidRDefault="00E55B6A" w14:paraId="19F296F8" w14:textId="77777777">
        <w:pPr>
          <w:pStyle w:val="Stopka"/>
          <w:jc w:val="center"/>
        </w:pPr>
        <w:r>
          <w:t xml:space="preserve"> - </w:t>
        </w:r>
        <w:r w:rsidR="002934A0">
          <w:fldChar w:fldCharType="begin"/>
        </w:r>
        <w:r w:rsidR="002B674F">
          <w:instrText>PAGE   \* MERGEFORMAT</w:instrText>
        </w:r>
        <w:r w:rsidR="002934A0">
          <w:fldChar w:fldCharType="separate"/>
        </w:r>
        <w:r w:rsidR="00BA68CD">
          <w:rPr>
            <w:noProof/>
          </w:rPr>
          <w:t>2</w:t>
        </w:r>
        <w:r w:rsidR="002934A0">
          <w:fldChar w:fldCharType="end"/>
        </w:r>
        <w:r>
          <w:t xml:space="preserve"> -</w:t>
        </w:r>
      </w:p>
    </w:sdtContent>
  </w:sdt>
  <w:p w:rsidR="002B674F" w:rsidRDefault="002B674F" w14:paraId="62486C05" w14:textId="77777777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8716D" w:rsidRDefault="0018716D" w14:paraId="4B94D5A5" w14:textId="777777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F1643" w:rsidP="002B674F" w:rsidRDefault="003F1643" w14:paraId="34D6AB2E" w14:textId="77777777">
      <w:pPr>
        <w:spacing w:after="0" w:line="240" w:lineRule="auto"/>
      </w:pPr>
      <w:r>
        <w:separator/>
      </w:r>
    </w:p>
  </w:footnote>
  <w:footnote w:type="continuationSeparator" w:id="0">
    <w:p w:rsidR="003F1643" w:rsidP="002B674F" w:rsidRDefault="003F1643" w14:paraId="6A5C1DC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8716D" w:rsidRDefault="0018716D" w14:paraId="44EAFD9C" w14:textId="77777777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8716D" w:rsidRDefault="0018716D" w14:paraId="4B99056E" w14:textId="77777777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18716D" w:rsidRDefault="0018716D" w14:paraId="45FB0818" w14:textId="77777777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17">
    <w:nsid w:val="6bad74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43db98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d652f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31a506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f11dc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6d7c30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1644f2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3754ee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2b284c1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d0f6e7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2F901D"/>
    <w:multiLevelType w:val="hybridMultilevel"/>
    <w:tmpl w:val="1074A0CA"/>
    <w:lvl w:ilvl="0" w:tplc="FD262A06">
      <w:start w:val="1"/>
      <w:numFmt w:val="decimal"/>
      <w:lvlText w:val="%1."/>
      <w:lvlJc w:val="left"/>
      <w:pPr>
        <w:ind w:left="720" w:hanging="360"/>
      </w:pPr>
    </w:lvl>
    <w:lvl w:ilvl="1" w:tplc="B00686B0">
      <w:start w:val="1"/>
      <w:numFmt w:val="lowerLetter"/>
      <w:lvlText w:val="%2."/>
      <w:lvlJc w:val="left"/>
      <w:pPr>
        <w:ind w:left="1440" w:hanging="360"/>
      </w:pPr>
    </w:lvl>
    <w:lvl w:ilvl="2" w:tplc="B8A8ABE2">
      <w:start w:val="1"/>
      <w:numFmt w:val="lowerRoman"/>
      <w:lvlText w:val="%3."/>
      <w:lvlJc w:val="right"/>
      <w:pPr>
        <w:ind w:left="2160" w:hanging="180"/>
      </w:pPr>
    </w:lvl>
    <w:lvl w:ilvl="3" w:tplc="B158198C">
      <w:start w:val="1"/>
      <w:numFmt w:val="decimal"/>
      <w:lvlText w:val="%4."/>
      <w:lvlJc w:val="left"/>
      <w:pPr>
        <w:ind w:left="2880" w:hanging="360"/>
      </w:pPr>
    </w:lvl>
    <w:lvl w:ilvl="4" w:tplc="76D89982">
      <w:start w:val="1"/>
      <w:numFmt w:val="lowerLetter"/>
      <w:lvlText w:val="%5."/>
      <w:lvlJc w:val="left"/>
      <w:pPr>
        <w:ind w:left="3600" w:hanging="360"/>
      </w:pPr>
    </w:lvl>
    <w:lvl w:ilvl="5" w:tplc="A12C8B08">
      <w:start w:val="1"/>
      <w:numFmt w:val="lowerRoman"/>
      <w:lvlText w:val="%6."/>
      <w:lvlJc w:val="right"/>
      <w:pPr>
        <w:ind w:left="4320" w:hanging="180"/>
      </w:pPr>
    </w:lvl>
    <w:lvl w:ilvl="6" w:tplc="389E80C2">
      <w:start w:val="1"/>
      <w:numFmt w:val="decimal"/>
      <w:lvlText w:val="%7."/>
      <w:lvlJc w:val="left"/>
      <w:pPr>
        <w:ind w:left="5040" w:hanging="360"/>
      </w:pPr>
    </w:lvl>
    <w:lvl w:ilvl="7" w:tplc="00FAD4DC">
      <w:start w:val="1"/>
      <w:numFmt w:val="lowerLetter"/>
      <w:lvlText w:val="%8."/>
      <w:lvlJc w:val="left"/>
      <w:pPr>
        <w:ind w:left="5760" w:hanging="360"/>
      </w:pPr>
    </w:lvl>
    <w:lvl w:ilvl="8" w:tplc="7F0EE2B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85E56C8"/>
    <w:multiLevelType w:val="multilevel"/>
    <w:tmpl w:val="042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58205B2"/>
    <w:multiLevelType w:val="hybridMultilevel"/>
    <w:tmpl w:val="FDC86FC8"/>
    <w:lvl w:ilvl="0" w:tplc="FF723E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1" w16cid:durableId="717440381">
    <w:abstractNumId w:val="2"/>
  </w:num>
  <w:num w:numId="2" w16cid:durableId="1601065189">
    <w:abstractNumId w:val="3"/>
  </w:num>
  <w:num w:numId="3" w16cid:durableId="1011878734">
    <w:abstractNumId w:val="1"/>
  </w:num>
  <w:num w:numId="4" w16cid:durableId="671950678">
    <w:abstractNumId w:val="7"/>
  </w:num>
  <w:num w:numId="5" w16cid:durableId="1642660515">
    <w:abstractNumId w:val="5"/>
  </w:num>
  <w:num w:numId="6" w16cid:durableId="1103186257">
    <w:abstractNumId w:val="0"/>
  </w:num>
  <w:num w:numId="7" w16cid:durableId="1791704194">
    <w:abstractNumId w:val="4"/>
  </w:num>
  <w:num w:numId="8" w16cid:durableId="959545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UzMzWwtDAyNTZU0lEKTi0uzszPAykwrwUACLdAaiwAAAA="/>
  </w:docVars>
  <w:rsids>
    <w:rsidRoot w:val="002A4E5A"/>
    <w:rsid w:val="00006E8E"/>
    <w:rsid w:val="00041D2B"/>
    <w:rsid w:val="00045274"/>
    <w:rsid w:val="0008514A"/>
    <w:rsid w:val="000864FA"/>
    <w:rsid w:val="000A27B9"/>
    <w:rsid w:val="000B369B"/>
    <w:rsid w:val="000D0181"/>
    <w:rsid w:val="000E3527"/>
    <w:rsid w:val="000F2495"/>
    <w:rsid w:val="00100813"/>
    <w:rsid w:val="00117D25"/>
    <w:rsid w:val="00143466"/>
    <w:rsid w:val="001534CC"/>
    <w:rsid w:val="001676A6"/>
    <w:rsid w:val="00184EC2"/>
    <w:rsid w:val="0018716D"/>
    <w:rsid w:val="001C7103"/>
    <w:rsid w:val="00200FCE"/>
    <w:rsid w:val="00204E33"/>
    <w:rsid w:val="00252295"/>
    <w:rsid w:val="00274A14"/>
    <w:rsid w:val="00274EFB"/>
    <w:rsid w:val="002934A0"/>
    <w:rsid w:val="00294B73"/>
    <w:rsid w:val="002959CD"/>
    <w:rsid w:val="002A4E5A"/>
    <w:rsid w:val="002B0849"/>
    <w:rsid w:val="002B674F"/>
    <w:rsid w:val="002C4A94"/>
    <w:rsid w:val="003118E4"/>
    <w:rsid w:val="00321288"/>
    <w:rsid w:val="00321350"/>
    <w:rsid w:val="003337A6"/>
    <w:rsid w:val="003500DD"/>
    <w:rsid w:val="00386113"/>
    <w:rsid w:val="003E0EAC"/>
    <w:rsid w:val="003E6A00"/>
    <w:rsid w:val="003F1643"/>
    <w:rsid w:val="00433C27"/>
    <w:rsid w:val="00434543"/>
    <w:rsid w:val="00463838"/>
    <w:rsid w:val="00473C14"/>
    <w:rsid w:val="004845D3"/>
    <w:rsid w:val="00486EA3"/>
    <w:rsid w:val="004B25AE"/>
    <w:rsid w:val="004B2843"/>
    <w:rsid w:val="004D4ACF"/>
    <w:rsid w:val="004E0D90"/>
    <w:rsid w:val="00535F73"/>
    <w:rsid w:val="005409CA"/>
    <w:rsid w:val="00552485"/>
    <w:rsid w:val="0055799C"/>
    <w:rsid w:val="00574D29"/>
    <w:rsid w:val="00583D55"/>
    <w:rsid w:val="005853DE"/>
    <w:rsid w:val="005975C9"/>
    <w:rsid w:val="005A523A"/>
    <w:rsid w:val="005D4004"/>
    <w:rsid w:val="005D6C84"/>
    <w:rsid w:val="005E0C05"/>
    <w:rsid w:val="005F640C"/>
    <w:rsid w:val="00645B4E"/>
    <w:rsid w:val="00650E1D"/>
    <w:rsid w:val="006728F4"/>
    <w:rsid w:val="0069003B"/>
    <w:rsid w:val="00696195"/>
    <w:rsid w:val="006A19BB"/>
    <w:rsid w:val="006B02A4"/>
    <w:rsid w:val="006F19C3"/>
    <w:rsid w:val="00721962"/>
    <w:rsid w:val="007365B0"/>
    <w:rsid w:val="00737C35"/>
    <w:rsid w:val="00757889"/>
    <w:rsid w:val="00764D2D"/>
    <w:rsid w:val="007B6F24"/>
    <w:rsid w:val="007C74F1"/>
    <w:rsid w:val="007D0DAA"/>
    <w:rsid w:val="007D69A7"/>
    <w:rsid w:val="008065AB"/>
    <w:rsid w:val="00855B9F"/>
    <w:rsid w:val="00883017"/>
    <w:rsid w:val="00897BC1"/>
    <w:rsid w:val="008A5616"/>
    <w:rsid w:val="008C177A"/>
    <w:rsid w:val="008F3676"/>
    <w:rsid w:val="00920B98"/>
    <w:rsid w:val="009333CD"/>
    <w:rsid w:val="009410DE"/>
    <w:rsid w:val="009444DC"/>
    <w:rsid w:val="009750FC"/>
    <w:rsid w:val="0098159A"/>
    <w:rsid w:val="00981F79"/>
    <w:rsid w:val="009A5796"/>
    <w:rsid w:val="009E4CC9"/>
    <w:rsid w:val="009E7593"/>
    <w:rsid w:val="009F00EB"/>
    <w:rsid w:val="009F4B9C"/>
    <w:rsid w:val="009F6092"/>
    <w:rsid w:val="00A06B32"/>
    <w:rsid w:val="00A136C1"/>
    <w:rsid w:val="00A25835"/>
    <w:rsid w:val="00A35B08"/>
    <w:rsid w:val="00AC28D6"/>
    <w:rsid w:val="00AC5CF7"/>
    <w:rsid w:val="00AE653C"/>
    <w:rsid w:val="00B10817"/>
    <w:rsid w:val="00B20895"/>
    <w:rsid w:val="00B24354"/>
    <w:rsid w:val="00B8034A"/>
    <w:rsid w:val="00BA68CD"/>
    <w:rsid w:val="00BD2306"/>
    <w:rsid w:val="00C15B73"/>
    <w:rsid w:val="00C316D1"/>
    <w:rsid w:val="00C36689"/>
    <w:rsid w:val="00C5253F"/>
    <w:rsid w:val="00C606DB"/>
    <w:rsid w:val="00C831E2"/>
    <w:rsid w:val="00C96C5F"/>
    <w:rsid w:val="00CB5ABB"/>
    <w:rsid w:val="00CC3F43"/>
    <w:rsid w:val="00CD322B"/>
    <w:rsid w:val="00D2301F"/>
    <w:rsid w:val="00D467C3"/>
    <w:rsid w:val="00D63283"/>
    <w:rsid w:val="00D65FA9"/>
    <w:rsid w:val="00D823A3"/>
    <w:rsid w:val="00D95788"/>
    <w:rsid w:val="00DA5076"/>
    <w:rsid w:val="00DA7204"/>
    <w:rsid w:val="00DA7BCE"/>
    <w:rsid w:val="00DB1D1E"/>
    <w:rsid w:val="00DD3FB4"/>
    <w:rsid w:val="00DF2DB8"/>
    <w:rsid w:val="00DF4F17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D0401"/>
    <w:rsid w:val="00EF07C7"/>
    <w:rsid w:val="00EF76B9"/>
    <w:rsid w:val="00F02EF3"/>
    <w:rsid w:val="00F05335"/>
    <w:rsid w:val="00F2343D"/>
    <w:rsid w:val="00F3041B"/>
    <w:rsid w:val="00F5558E"/>
    <w:rsid w:val="00F93463"/>
    <w:rsid w:val="00FA0323"/>
    <w:rsid w:val="00FC0D0C"/>
    <w:rsid w:val="00FC1589"/>
    <w:rsid w:val="00FE7FF4"/>
    <w:rsid w:val="013B0143"/>
    <w:rsid w:val="014DA594"/>
    <w:rsid w:val="0156994E"/>
    <w:rsid w:val="017DCD37"/>
    <w:rsid w:val="019E2321"/>
    <w:rsid w:val="01C84D16"/>
    <w:rsid w:val="020547B9"/>
    <w:rsid w:val="021AB7BD"/>
    <w:rsid w:val="0245D17A"/>
    <w:rsid w:val="02A14338"/>
    <w:rsid w:val="03BC41DC"/>
    <w:rsid w:val="04393B5D"/>
    <w:rsid w:val="04951CF1"/>
    <w:rsid w:val="04BA5850"/>
    <w:rsid w:val="04FC9A06"/>
    <w:rsid w:val="051EA3AB"/>
    <w:rsid w:val="05F789B7"/>
    <w:rsid w:val="062062A2"/>
    <w:rsid w:val="06393D52"/>
    <w:rsid w:val="06BFFDB2"/>
    <w:rsid w:val="0767F0B4"/>
    <w:rsid w:val="07CB1382"/>
    <w:rsid w:val="07D4E857"/>
    <w:rsid w:val="0827C16E"/>
    <w:rsid w:val="0835664C"/>
    <w:rsid w:val="08523F44"/>
    <w:rsid w:val="08CEE455"/>
    <w:rsid w:val="08CF77CF"/>
    <w:rsid w:val="094A8F1D"/>
    <w:rsid w:val="094FE6E1"/>
    <w:rsid w:val="09A65CD3"/>
    <w:rsid w:val="09B11FE1"/>
    <w:rsid w:val="09BCD5E2"/>
    <w:rsid w:val="0A4006C1"/>
    <w:rsid w:val="0A6BCF14"/>
    <w:rsid w:val="0B1C3FA6"/>
    <w:rsid w:val="0C6B37A0"/>
    <w:rsid w:val="0D607643"/>
    <w:rsid w:val="0D730FA1"/>
    <w:rsid w:val="0DBDE013"/>
    <w:rsid w:val="0E1988F1"/>
    <w:rsid w:val="0E453FEE"/>
    <w:rsid w:val="0EAC1326"/>
    <w:rsid w:val="0EF027B8"/>
    <w:rsid w:val="0F56E0C9"/>
    <w:rsid w:val="0FA22F2B"/>
    <w:rsid w:val="0FA88798"/>
    <w:rsid w:val="0FF2896F"/>
    <w:rsid w:val="100B65FC"/>
    <w:rsid w:val="105D20CC"/>
    <w:rsid w:val="108FF94C"/>
    <w:rsid w:val="11AB67E1"/>
    <w:rsid w:val="125F9366"/>
    <w:rsid w:val="127103E7"/>
    <w:rsid w:val="12B89D0D"/>
    <w:rsid w:val="12D7F5F8"/>
    <w:rsid w:val="13016039"/>
    <w:rsid w:val="13255E8C"/>
    <w:rsid w:val="14011B9B"/>
    <w:rsid w:val="1411F9C4"/>
    <w:rsid w:val="145B201B"/>
    <w:rsid w:val="146CB641"/>
    <w:rsid w:val="15044C88"/>
    <w:rsid w:val="1578EF99"/>
    <w:rsid w:val="15CF959C"/>
    <w:rsid w:val="1629BF04"/>
    <w:rsid w:val="163240C1"/>
    <w:rsid w:val="169CD5A5"/>
    <w:rsid w:val="16A00508"/>
    <w:rsid w:val="16AA4ACD"/>
    <w:rsid w:val="1743BB79"/>
    <w:rsid w:val="175B14A8"/>
    <w:rsid w:val="1854BA45"/>
    <w:rsid w:val="18636D80"/>
    <w:rsid w:val="18640434"/>
    <w:rsid w:val="18AF1D02"/>
    <w:rsid w:val="18D6695D"/>
    <w:rsid w:val="1928BF14"/>
    <w:rsid w:val="195097B1"/>
    <w:rsid w:val="19634B69"/>
    <w:rsid w:val="19907AE7"/>
    <w:rsid w:val="1A07AB2A"/>
    <w:rsid w:val="1A1ABF05"/>
    <w:rsid w:val="1A616989"/>
    <w:rsid w:val="1B50437A"/>
    <w:rsid w:val="1B773E94"/>
    <w:rsid w:val="1C080B75"/>
    <w:rsid w:val="1D7E1F8F"/>
    <w:rsid w:val="1D844DB8"/>
    <w:rsid w:val="1DCB1713"/>
    <w:rsid w:val="1DE022B4"/>
    <w:rsid w:val="1DEF1976"/>
    <w:rsid w:val="1E57187A"/>
    <w:rsid w:val="1E960707"/>
    <w:rsid w:val="1ECEE360"/>
    <w:rsid w:val="1F25B9C4"/>
    <w:rsid w:val="1F9D2202"/>
    <w:rsid w:val="1FAF7014"/>
    <w:rsid w:val="201DB24C"/>
    <w:rsid w:val="20E884E2"/>
    <w:rsid w:val="20EAF57E"/>
    <w:rsid w:val="213BCD35"/>
    <w:rsid w:val="2175DF81"/>
    <w:rsid w:val="219CD8D0"/>
    <w:rsid w:val="222C8FA6"/>
    <w:rsid w:val="226319B8"/>
    <w:rsid w:val="22879871"/>
    <w:rsid w:val="22C97EE9"/>
    <w:rsid w:val="22DE3BF9"/>
    <w:rsid w:val="22F3E055"/>
    <w:rsid w:val="22F57E65"/>
    <w:rsid w:val="2333632C"/>
    <w:rsid w:val="2357297F"/>
    <w:rsid w:val="23BB09CD"/>
    <w:rsid w:val="23CF6BB2"/>
    <w:rsid w:val="240EBF57"/>
    <w:rsid w:val="244F56F1"/>
    <w:rsid w:val="248CA1D0"/>
    <w:rsid w:val="24B8B455"/>
    <w:rsid w:val="24E4224B"/>
    <w:rsid w:val="255EF2AD"/>
    <w:rsid w:val="256E83B5"/>
    <w:rsid w:val="25B290C1"/>
    <w:rsid w:val="25DED7F1"/>
    <w:rsid w:val="25FA050B"/>
    <w:rsid w:val="265FE057"/>
    <w:rsid w:val="266D2C59"/>
    <w:rsid w:val="26CA02F1"/>
    <w:rsid w:val="2801CB2C"/>
    <w:rsid w:val="284BE198"/>
    <w:rsid w:val="2937775E"/>
    <w:rsid w:val="294D5AA7"/>
    <w:rsid w:val="296F5460"/>
    <w:rsid w:val="2989BC49"/>
    <w:rsid w:val="29B1AD8F"/>
    <w:rsid w:val="2A886DE4"/>
    <w:rsid w:val="2A89F959"/>
    <w:rsid w:val="2A9C0E1E"/>
    <w:rsid w:val="2ABD7FE4"/>
    <w:rsid w:val="2AE390D8"/>
    <w:rsid w:val="2AF60524"/>
    <w:rsid w:val="2DD75A6C"/>
    <w:rsid w:val="2DF0CE4E"/>
    <w:rsid w:val="2DF92C31"/>
    <w:rsid w:val="2E1C18F7"/>
    <w:rsid w:val="2E637E76"/>
    <w:rsid w:val="2E671BB2"/>
    <w:rsid w:val="2EB0C2B2"/>
    <w:rsid w:val="2ECC4DC1"/>
    <w:rsid w:val="2F4727EB"/>
    <w:rsid w:val="2FB663CA"/>
    <w:rsid w:val="306162AF"/>
    <w:rsid w:val="3091BEC2"/>
    <w:rsid w:val="30CD0906"/>
    <w:rsid w:val="30CDD4E7"/>
    <w:rsid w:val="30DEA9CC"/>
    <w:rsid w:val="30ED378F"/>
    <w:rsid w:val="318224F6"/>
    <w:rsid w:val="31CB421B"/>
    <w:rsid w:val="323349C1"/>
    <w:rsid w:val="3291CE16"/>
    <w:rsid w:val="3291E6C5"/>
    <w:rsid w:val="32CC1CFD"/>
    <w:rsid w:val="32FA48C0"/>
    <w:rsid w:val="3368ABFD"/>
    <w:rsid w:val="338F4CC4"/>
    <w:rsid w:val="34423D65"/>
    <w:rsid w:val="347D0DB2"/>
    <w:rsid w:val="350D00DA"/>
    <w:rsid w:val="351B5546"/>
    <w:rsid w:val="35393813"/>
    <w:rsid w:val="357804A8"/>
    <w:rsid w:val="363195A9"/>
    <w:rsid w:val="363D6D9F"/>
    <w:rsid w:val="367C9742"/>
    <w:rsid w:val="368BF7B8"/>
    <w:rsid w:val="369E3C10"/>
    <w:rsid w:val="36C8EE91"/>
    <w:rsid w:val="36CECFD7"/>
    <w:rsid w:val="3708BEEA"/>
    <w:rsid w:val="371D08B2"/>
    <w:rsid w:val="37D15A1E"/>
    <w:rsid w:val="380A57C5"/>
    <w:rsid w:val="382A5AB4"/>
    <w:rsid w:val="38427B53"/>
    <w:rsid w:val="38704076"/>
    <w:rsid w:val="38FCF4A4"/>
    <w:rsid w:val="3904B256"/>
    <w:rsid w:val="391AADD8"/>
    <w:rsid w:val="39A994FD"/>
    <w:rsid w:val="3A12D875"/>
    <w:rsid w:val="3A1F3166"/>
    <w:rsid w:val="3A958DFD"/>
    <w:rsid w:val="3A9680AE"/>
    <w:rsid w:val="3AFF2226"/>
    <w:rsid w:val="3B06DBDC"/>
    <w:rsid w:val="3B4FFD33"/>
    <w:rsid w:val="3B503845"/>
    <w:rsid w:val="3B94790E"/>
    <w:rsid w:val="3CB62511"/>
    <w:rsid w:val="3D4235C5"/>
    <w:rsid w:val="3DAB9C08"/>
    <w:rsid w:val="3DC23D51"/>
    <w:rsid w:val="3E6EB045"/>
    <w:rsid w:val="3E717AEA"/>
    <w:rsid w:val="3E79370E"/>
    <w:rsid w:val="3E82B877"/>
    <w:rsid w:val="3EEB49D6"/>
    <w:rsid w:val="3F01C970"/>
    <w:rsid w:val="3F1D5C40"/>
    <w:rsid w:val="3F29D79D"/>
    <w:rsid w:val="3F471562"/>
    <w:rsid w:val="3FC41DD2"/>
    <w:rsid w:val="3FDCA93A"/>
    <w:rsid w:val="406D1687"/>
    <w:rsid w:val="412395D3"/>
    <w:rsid w:val="4134CA0F"/>
    <w:rsid w:val="41E722F5"/>
    <w:rsid w:val="4221ECC5"/>
    <w:rsid w:val="425E452D"/>
    <w:rsid w:val="42DCCB5B"/>
    <w:rsid w:val="43173422"/>
    <w:rsid w:val="431AA6DB"/>
    <w:rsid w:val="435DE9E0"/>
    <w:rsid w:val="43E1CD11"/>
    <w:rsid w:val="44187AA1"/>
    <w:rsid w:val="441DD799"/>
    <w:rsid w:val="442DDFAC"/>
    <w:rsid w:val="44AC39B6"/>
    <w:rsid w:val="4518D172"/>
    <w:rsid w:val="4532B332"/>
    <w:rsid w:val="45471D7C"/>
    <w:rsid w:val="45AD55A3"/>
    <w:rsid w:val="46572D81"/>
    <w:rsid w:val="46CACD95"/>
    <w:rsid w:val="46F4F75A"/>
    <w:rsid w:val="46FA8EB1"/>
    <w:rsid w:val="475A7AAF"/>
    <w:rsid w:val="475BE151"/>
    <w:rsid w:val="47DAE65B"/>
    <w:rsid w:val="484E2DFE"/>
    <w:rsid w:val="48D2A2CF"/>
    <w:rsid w:val="490C1FE9"/>
    <w:rsid w:val="4911331E"/>
    <w:rsid w:val="4978D98F"/>
    <w:rsid w:val="49A69985"/>
    <w:rsid w:val="49F4559C"/>
    <w:rsid w:val="4A2B063B"/>
    <w:rsid w:val="4A2D6B7B"/>
    <w:rsid w:val="4A8E6609"/>
    <w:rsid w:val="4A9F436D"/>
    <w:rsid w:val="4AA7370D"/>
    <w:rsid w:val="4AE03856"/>
    <w:rsid w:val="4AEF4A43"/>
    <w:rsid w:val="4AF7239D"/>
    <w:rsid w:val="4B30C64A"/>
    <w:rsid w:val="4B6BC211"/>
    <w:rsid w:val="4C5206E2"/>
    <w:rsid w:val="4C644561"/>
    <w:rsid w:val="4C965FBB"/>
    <w:rsid w:val="4D2201B7"/>
    <w:rsid w:val="4D3EFC45"/>
    <w:rsid w:val="4D3F31AA"/>
    <w:rsid w:val="4D41F3B8"/>
    <w:rsid w:val="4E67ABB3"/>
    <w:rsid w:val="4ED481D8"/>
    <w:rsid w:val="4EE0E89E"/>
    <w:rsid w:val="4F04C529"/>
    <w:rsid w:val="50191FE9"/>
    <w:rsid w:val="5040C594"/>
    <w:rsid w:val="50532C8A"/>
    <w:rsid w:val="505860A9"/>
    <w:rsid w:val="5075D313"/>
    <w:rsid w:val="50787FF3"/>
    <w:rsid w:val="514D36E2"/>
    <w:rsid w:val="5157D455"/>
    <w:rsid w:val="515E3F47"/>
    <w:rsid w:val="52A03899"/>
    <w:rsid w:val="52E55DAC"/>
    <w:rsid w:val="532FF1A9"/>
    <w:rsid w:val="539F484D"/>
    <w:rsid w:val="54573CDC"/>
    <w:rsid w:val="546F7C66"/>
    <w:rsid w:val="54A6EF14"/>
    <w:rsid w:val="554F5D86"/>
    <w:rsid w:val="55B7B5D8"/>
    <w:rsid w:val="55DBE3E9"/>
    <w:rsid w:val="5603B133"/>
    <w:rsid w:val="567C1EDC"/>
    <w:rsid w:val="573BD5BB"/>
    <w:rsid w:val="573E151A"/>
    <w:rsid w:val="57461F4D"/>
    <w:rsid w:val="575E7D1C"/>
    <w:rsid w:val="577A7D51"/>
    <w:rsid w:val="579EEF61"/>
    <w:rsid w:val="57F0E264"/>
    <w:rsid w:val="58146D9F"/>
    <w:rsid w:val="58257E61"/>
    <w:rsid w:val="5851D292"/>
    <w:rsid w:val="58B09434"/>
    <w:rsid w:val="58B6E5F7"/>
    <w:rsid w:val="5A04B943"/>
    <w:rsid w:val="5A95A4D9"/>
    <w:rsid w:val="5A9D6C3F"/>
    <w:rsid w:val="5B4049F1"/>
    <w:rsid w:val="5B41C805"/>
    <w:rsid w:val="5D24E643"/>
    <w:rsid w:val="5DC8D89A"/>
    <w:rsid w:val="5DCBDAF0"/>
    <w:rsid w:val="5DDF8161"/>
    <w:rsid w:val="5DF79FD8"/>
    <w:rsid w:val="5EB5C380"/>
    <w:rsid w:val="5EC6964E"/>
    <w:rsid w:val="5EFB8242"/>
    <w:rsid w:val="5F5974F2"/>
    <w:rsid w:val="606A861C"/>
    <w:rsid w:val="60E25032"/>
    <w:rsid w:val="60EA7A03"/>
    <w:rsid w:val="61CA9B78"/>
    <w:rsid w:val="61D2AFEF"/>
    <w:rsid w:val="62181488"/>
    <w:rsid w:val="6251278D"/>
    <w:rsid w:val="634B8DFC"/>
    <w:rsid w:val="63519A30"/>
    <w:rsid w:val="63528B4B"/>
    <w:rsid w:val="63589959"/>
    <w:rsid w:val="63708001"/>
    <w:rsid w:val="63A40CA6"/>
    <w:rsid w:val="63B41830"/>
    <w:rsid w:val="64770FA0"/>
    <w:rsid w:val="6496CB12"/>
    <w:rsid w:val="64AC0EDF"/>
    <w:rsid w:val="6580EF18"/>
    <w:rsid w:val="6591E865"/>
    <w:rsid w:val="65AFB534"/>
    <w:rsid w:val="662BEA2E"/>
    <w:rsid w:val="662C335B"/>
    <w:rsid w:val="6689826D"/>
    <w:rsid w:val="66A90F71"/>
    <w:rsid w:val="67133948"/>
    <w:rsid w:val="671B7C8B"/>
    <w:rsid w:val="677FCD5F"/>
    <w:rsid w:val="6832E984"/>
    <w:rsid w:val="6858DDD4"/>
    <w:rsid w:val="68638E59"/>
    <w:rsid w:val="68ADA978"/>
    <w:rsid w:val="69054E52"/>
    <w:rsid w:val="691F1C4E"/>
    <w:rsid w:val="69494948"/>
    <w:rsid w:val="697C4A6B"/>
    <w:rsid w:val="69A21D0B"/>
    <w:rsid w:val="69F28A5D"/>
    <w:rsid w:val="6A68275E"/>
    <w:rsid w:val="6AD35E82"/>
    <w:rsid w:val="6AF092C2"/>
    <w:rsid w:val="6C1E0E31"/>
    <w:rsid w:val="6C51C520"/>
    <w:rsid w:val="6CB2409C"/>
    <w:rsid w:val="6D1A59B2"/>
    <w:rsid w:val="6D5ABCA4"/>
    <w:rsid w:val="6D8FDCBE"/>
    <w:rsid w:val="6DBEEA18"/>
    <w:rsid w:val="6DEFB0A0"/>
    <w:rsid w:val="6E24A06D"/>
    <w:rsid w:val="6E8938B9"/>
    <w:rsid w:val="6F5676EE"/>
    <w:rsid w:val="6FCD68CA"/>
    <w:rsid w:val="6FDC1A14"/>
    <w:rsid w:val="6FF0AF0E"/>
    <w:rsid w:val="701DF38F"/>
    <w:rsid w:val="7083158E"/>
    <w:rsid w:val="7094284B"/>
    <w:rsid w:val="71125F11"/>
    <w:rsid w:val="7123482E"/>
    <w:rsid w:val="721EEFAC"/>
    <w:rsid w:val="722C336C"/>
    <w:rsid w:val="72B00DEC"/>
    <w:rsid w:val="73068696"/>
    <w:rsid w:val="735B1542"/>
    <w:rsid w:val="73641692"/>
    <w:rsid w:val="737EEFEB"/>
    <w:rsid w:val="74760A0F"/>
    <w:rsid w:val="7489DB07"/>
    <w:rsid w:val="74E2CF56"/>
    <w:rsid w:val="7548BFAE"/>
    <w:rsid w:val="75C7BAF4"/>
    <w:rsid w:val="76680E0C"/>
    <w:rsid w:val="769A62A0"/>
    <w:rsid w:val="769F02EC"/>
    <w:rsid w:val="77259C23"/>
    <w:rsid w:val="773DD9EA"/>
    <w:rsid w:val="77D96812"/>
    <w:rsid w:val="785E35BB"/>
    <w:rsid w:val="785E7338"/>
    <w:rsid w:val="78D0FEC9"/>
    <w:rsid w:val="79514163"/>
    <w:rsid w:val="79E91B7D"/>
    <w:rsid w:val="7A51C6CE"/>
    <w:rsid w:val="7B7AAC7C"/>
    <w:rsid w:val="7B89D17F"/>
    <w:rsid w:val="7C2385DE"/>
    <w:rsid w:val="7CB808B0"/>
    <w:rsid w:val="7D4C8084"/>
    <w:rsid w:val="7DA94D57"/>
    <w:rsid w:val="7DCEBF9A"/>
    <w:rsid w:val="7DE9730B"/>
    <w:rsid w:val="7E30669A"/>
    <w:rsid w:val="7E3BEC33"/>
    <w:rsid w:val="7E994D6D"/>
    <w:rsid w:val="7E9D5609"/>
    <w:rsid w:val="7EB1EA63"/>
    <w:rsid w:val="7ED6B8C9"/>
    <w:rsid w:val="7F2DC2D8"/>
    <w:rsid w:val="7F5C3BB4"/>
    <w:rsid w:val="7F631F4B"/>
    <w:rsid w:val="7FC38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33E01D"/>
  <w15:docId w15:val="{BC633920-D4A1-4B9F-AE32-6499DD46B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D63283"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DATA" w:customStyle="1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styleId="BezodstpwZnak" w:customStyle="1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kstdymkaZnak" w:customStyle="1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4D4AC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Relationship Type="http://schemas.openxmlformats.org/officeDocument/2006/relationships/image" Target="/media/image3.png" Id="Rb3bdc96659dd423b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34935-9723-4AF8-A0E8-2F2E8918DA1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Windows Use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anusz Stokłosa</dc:creator>
  <lastModifiedBy>Krzysztof 140566</lastModifiedBy>
  <revision>11</revision>
  <lastPrinted>2017-02-07T10:51:00.0000000Z</lastPrinted>
  <dcterms:created xsi:type="dcterms:W3CDTF">2023-09-20T17:46:00.0000000Z</dcterms:created>
  <dcterms:modified xsi:type="dcterms:W3CDTF">2025-02-01T19:18:54.2019711Z</dcterms:modified>
</coreProperties>
</file>